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212A2" w14:textId="66054106" w:rsidR="00C109CA" w:rsidRPr="000D4B48" w:rsidRDefault="000D4B48" w:rsidP="00C109CA">
      <w:pPr>
        <w:rPr>
          <w:b/>
          <w:bCs/>
          <w:sz w:val="36"/>
          <w:szCs w:val="36"/>
          <w:lang w:val="en-US"/>
        </w:rPr>
      </w:pPr>
      <w:r w:rsidRPr="000D4B48">
        <w:rPr>
          <w:b/>
          <w:bCs/>
          <w:sz w:val="36"/>
          <w:szCs w:val="36"/>
          <w:lang w:val="en-US"/>
        </w:rPr>
        <w:t>CONVERSATION GUI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6850FC" w:rsidRPr="004E023C" w14:paraId="4E88EB7C" w14:textId="79F56B7F" w:rsidTr="09CEBB15">
        <w:tc>
          <w:tcPr>
            <w:tcW w:w="2689" w:type="dxa"/>
          </w:tcPr>
          <w:p w14:paraId="4CE8EFB7" w14:textId="38FFB0CF" w:rsidR="006850FC" w:rsidRPr="00403EDB" w:rsidRDefault="006850FC" w:rsidP="002C716D">
            <w:pPr>
              <w:rPr>
                <w:b/>
              </w:rPr>
            </w:pPr>
            <w:r w:rsidRPr="00403EDB">
              <w:rPr>
                <w:b/>
              </w:rPr>
              <w:t xml:space="preserve">Overall </w:t>
            </w:r>
            <w:proofErr w:type="spellStart"/>
            <w:r w:rsidRPr="00403EDB">
              <w:rPr>
                <w:b/>
              </w:rPr>
              <w:t>topics</w:t>
            </w:r>
            <w:proofErr w:type="spellEnd"/>
          </w:p>
        </w:tc>
        <w:tc>
          <w:tcPr>
            <w:tcW w:w="6327" w:type="dxa"/>
          </w:tcPr>
          <w:p w14:paraId="1E19601D" w14:textId="7F18C1EB" w:rsidR="006850FC" w:rsidRPr="00403EDB" w:rsidRDefault="44D6C68C" w:rsidP="52468954">
            <w:pPr>
              <w:rPr>
                <w:b/>
                <w:bCs/>
                <w:lang w:val="en-US"/>
              </w:rPr>
            </w:pPr>
            <w:r w:rsidRPr="52468954">
              <w:rPr>
                <w:b/>
                <w:bCs/>
                <w:lang w:val="en-US"/>
              </w:rPr>
              <w:t>Examples of q</w:t>
            </w:r>
            <w:r w:rsidR="4AAF743E" w:rsidRPr="52468954">
              <w:rPr>
                <w:b/>
                <w:bCs/>
                <w:lang w:val="en-US"/>
              </w:rPr>
              <w:t xml:space="preserve">uestions for </w:t>
            </w:r>
            <w:r w:rsidRPr="52468954">
              <w:rPr>
                <w:b/>
                <w:bCs/>
                <w:lang w:val="en-US"/>
              </w:rPr>
              <w:t>initial supervision meeting</w:t>
            </w:r>
            <w:r w:rsidR="4AAF743E" w:rsidRPr="52468954">
              <w:rPr>
                <w:b/>
                <w:bCs/>
                <w:lang w:val="en-US"/>
              </w:rPr>
              <w:t xml:space="preserve"> </w:t>
            </w:r>
          </w:p>
        </w:tc>
      </w:tr>
      <w:tr w:rsidR="006850FC" w:rsidRPr="002C716D" w14:paraId="70920E4E" w14:textId="7C1F1F5C" w:rsidTr="09CEBB15">
        <w:tc>
          <w:tcPr>
            <w:tcW w:w="2689" w:type="dxa"/>
          </w:tcPr>
          <w:p w14:paraId="253DC463" w14:textId="1A766AE9" w:rsidR="001A4E01" w:rsidRDefault="26BDC723" w:rsidP="001A4E01">
            <w:pPr>
              <w:rPr>
                <w:lang w:val="en-US"/>
              </w:rPr>
            </w:pPr>
            <w:r w:rsidRPr="52468954">
              <w:rPr>
                <w:lang w:val="en-US"/>
              </w:rPr>
              <w:t>Previous experiences</w:t>
            </w:r>
            <w:r w:rsidR="53191B47" w:rsidRPr="52468954">
              <w:rPr>
                <w:lang w:val="en-US"/>
              </w:rPr>
              <w:t xml:space="preserve"> regarding</w:t>
            </w:r>
            <w:r w:rsidRPr="52468954">
              <w:rPr>
                <w:lang w:val="en-US"/>
              </w:rPr>
              <w:t xml:space="preserve"> teaching</w:t>
            </w:r>
          </w:p>
          <w:p w14:paraId="3540E679" w14:textId="77777777" w:rsidR="001A4E01" w:rsidRPr="00403EDB" w:rsidRDefault="001A4E01" w:rsidP="002C716D">
            <w:pPr>
              <w:rPr>
                <w:color w:val="2F5496" w:themeColor="accent1" w:themeShade="BF"/>
                <w:lang w:val="en-US"/>
              </w:rPr>
            </w:pPr>
          </w:p>
          <w:p w14:paraId="75BEE1AA" w14:textId="3886F80B" w:rsidR="006850FC" w:rsidRPr="001A4E01" w:rsidRDefault="26BDC723" w:rsidP="52468954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>Tidligere erfaringer</w:t>
            </w:r>
            <w:r w:rsidR="47EE2771" w:rsidRPr="52468954">
              <w:rPr>
                <w:color w:val="2F5496" w:themeColor="accent1" w:themeShade="BF"/>
              </w:rPr>
              <w:t xml:space="preserve"> med</w:t>
            </w:r>
            <w:r w:rsidRPr="52468954">
              <w:rPr>
                <w:color w:val="2F5496" w:themeColor="accent1" w:themeShade="BF"/>
              </w:rPr>
              <w:t xml:space="preserve"> undervisning</w:t>
            </w:r>
          </w:p>
        </w:tc>
        <w:tc>
          <w:tcPr>
            <w:tcW w:w="6327" w:type="dxa"/>
          </w:tcPr>
          <w:p w14:paraId="305CD4FA" w14:textId="4E5F8FBF" w:rsidR="006850FC" w:rsidRPr="0079749C" w:rsidRDefault="4AAF743E" w:rsidP="00A01C71">
            <w:r w:rsidRPr="52468954">
              <w:rPr>
                <w:lang w:val="en-US"/>
              </w:rPr>
              <w:t xml:space="preserve">- Which experiences do you have that might be relevant for </w:t>
            </w:r>
            <w:r w:rsidR="47EC97F4" w:rsidRPr="52468954">
              <w:rPr>
                <w:lang w:val="en-US"/>
              </w:rPr>
              <w:t xml:space="preserve">your future </w:t>
            </w:r>
            <w:r w:rsidRPr="52468954">
              <w:rPr>
                <w:lang w:val="en-US"/>
              </w:rPr>
              <w:t>teaching?</w:t>
            </w:r>
            <w:r w:rsidR="39855475" w:rsidRPr="52468954">
              <w:rPr>
                <w:lang w:val="en-US"/>
              </w:rPr>
              <w:t xml:space="preserve"> </w:t>
            </w:r>
            <w:r w:rsidR="39855475">
              <w:t xml:space="preserve">In </w:t>
            </w:r>
            <w:proofErr w:type="spellStart"/>
            <w:r w:rsidR="0791F5C3">
              <w:t>what</w:t>
            </w:r>
            <w:proofErr w:type="spellEnd"/>
            <w:r w:rsidR="56D16827">
              <w:t xml:space="preserve"> </w:t>
            </w:r>
            <w:proofErr w:type="spellStart"/>
            <w:r w:rsidR="39855475">
              <w:t>way</w:t>
            </w:r>
            <w:r w:rsidR="4D94BBDE">
              <w:t>s</w:t>
            </w:r>
            <w:proofErr w:type="spellEnd"/>
            <w:r w:rsidR="39855475">
              <w:t>?</w:t>
            </w:r>
          </w:p>
          <w:p w14:paraId="2077774B" w14:textId="77777777" w:rsidR="006850FC" w:rsidRPr="0079749C" w:rsidRDefault="006850FC" w:rsidP="00A01C71"/>
          <w:p w14:paraId="4C92017D" w14:textId="1333C782" w:rsidR="006850FC" w:rsidRDefault="4AAF743E" w:rsidP="00A01C71">
            <w:r w:rsidRPr="52468954">
              <w:rPr>
                <w:color w:val="2F5496" w:themeColor="accent1" w:themeShade="BF"/>
              </w:rPr>
              <w:t xml:space="preserve">- Hvilke erfaringer kan du trække på </w:t>
            </w:r>
            <w:r w:rsidR="44D6C68C" w:rsidRPr="52468954">
              <w:rPr>
                <w:color w:val="2F5496" w:themeColor="accent1" w:themeShade="BF"/>
              </w:rPr>
              <w:t xml:space="preserve">i din kommende </w:t>
            </w:r>
            <w:r w:rsidRPr="52468954">
              <w:rPr>
                <w:color w:val="2F5496" w:themeColor="accent1" w:themeShade="BF"/>
              </w:rPr>
              <w:t>undervisning</w:t>
            </w:r>
            <w:r w:rsidR="39855475" w:rsidRPr="52468954">
              <w:rPr>
                <w:color w:val="2F5496" w:themeColor="accent1" w:themeShade="BF"/>
              </w:rPr>
              <w:t>? På hvilken måde</w:t>
            </w:r>
            <w:r w:rsidRPr="52468954">
              <w:rPr>
                <w:color w:val="2F5496" w:themeColor="accent1" w:themeShade="BF"/>
              </w:rPr>
              <w:t>?</w:t>
            </w:r>
          </w:p>
          <w:p w14:paraId="6A9EFE63" w14:textId="09563DEA" w:rsidR="0083725B" w:rsidRPr="00352432" w:rsidRDefault="0083725B" w:rsidP="00A01C71"/>
        </w:tc>
      </w:tr>
      <w:tr w:rsidR="006850FC" w:rsidRPr="002C716D" w14:paraId="1BE7C770" w14:textId="77777777" w:rsidTr="09CEBB15">
        <w:tc>
          <w:tcPr>
            <w:tcW w:w="2689" w:type="dxa"/>
          </w:tcPr>
          <w:p w14:paraId="05A14C30" w14:textId="04B6239F" w:rsidR="001A4E01" w:rsidRPr="000D4B48" w:rsidRDefault="4D94BBDE" w:rsidP="001A4E01">
            <w:proofErr w:type="spellStart"/>
            <w:r>
              <w:t>Current</w:t>
            </w:r>
            <w:proofErr w:type="spellEnd"/>
            <w:r>
              <w:t xml:space="preserve"> </w:t>
            </w:r>
            <w:proofErr w:type="spellStart"/>
            <w:r>
              <w:t>teaching</w:t>
            </w:r>
            <w:proofErr w:type="spellEnd"/>
            <w:r>
              <w:t xml:space="preserve"> tasks</w:t>
            </w:r>
          </w:p>
          <w:p w14:paraId="34239E54" w14:textId="77777777" w:rsidR="006850FC" w:rsidRPr="000D4B48" w:rsidRDefault="006850FC" w:rsidP="00A01C71"/>
          <w:p w14:paraId="547336D0" w14:textId="77777777" w:rsidR="000C1AB0" w:rsidRPr="000D4B48" w:rsidRDefault="000C1AB0" w:rsidP="00A01C71"/>
          <w:p w14:paraId="29EF1ACF" w14:textId="77777777" w:rsidR="000C1AB0" w:rsidRPr="000D4B48" w:rsidRDefault="000C1AB0" w:rsidP="00A01C71"/>
          <w:p w14:paraId="51AD505A" w14:textId="77777777" w:rsidR="000C1AB0" w:rsidRPr="000D4B48" w:rsidRDefault="000C1AB0" w:rsidP="00A01C71"/>
          <w:p w14:paraId="4B98082F" w14:textId="2B4EAEB9" w:rsidR="000C1AB0" w:rsidRPr="00403EDB" w:rsidRDefault="000C1AB0" w:rsidP="00A01C71">
            <w:r w:rsidRPr="000C1AB0">
              <w:rPr>
                <w:color w:val="2F5496" w:themeColor="accent1" w:themeShade="BF"/>
              </w:rPr>
              <w:t>Aktuelle undervisningsopgaver</w:t>
            </w:r>
          </w:p>
        </w:tc>
        <w:tc>
          <w:tcPr>
            <w:tcW w:w="6327" w:type="dxa"/>
          </w:tcPr>
          <w:p w14:paraId="12747A16" w14:textId="61DA8E18" w:rsidR="006850FC" w:rsidRDefault="4AAF743E" w:rsidP="00A01C71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1866A504" w:rsidRPr="52468954">
              <w:rPr>
                <w:lang w:val="en-US"/>
              </w:rPr>
              <w:t xml:space="preserve">What are your </w:t>
            </w:r>
            <w:r w:rsidR="44D6C68C" w:rsidRPr="52468954">
              <w:rPr>
                <w:lang w:val="en-US"/>
              </w:rPr>
              <w:t>current</w:t>
            </w:r>
            <w:r w:rsidR="2EE704EA" w:rsidRPr="52468954">
              <w:rPr>
                <w:lang w:val="en-US"/>
              </w:rPr>
              <w:t>,</w:t>
            </w:r>
            <w:r w:rsidR="1866A504" w:rsidRPr="52468954">
              <w:rPr>
                <w:lang w:val="en-US"/>
              </w:rPr>
              <w:t xml:space="preserve"> </w:t>
            </w:r>
            <w:r w:rsidR="3D5F937E" w:rsidRPr="52468954">
              <w:rPr>
                <w:lang w:val="en-US"/>
              </w:rPr>
              <w:t>or expect</w:t>
            </w:r>
            <w:r w:rsidR="6310E0E7" w:rsidRPr="52468954">
              <w:rPr>
                <w:lang w:val="en-US"/>
              </w:rPr>
              <w:t>ed future teaching activities</w:t>
            </w:r>
            <w:r w:rsidRPr="52468954">
              <w:rPr>
                <w:lang w:val="en-US"/>
              </w:rPr>
              <w:t>?</w:t>
            </w:r>
          </w:p>
          <w:p w14:paraId="131FB481" w14:textId="09C7DF5B" w:rsidR="006850FC" w:rsidRDefault="3CAF5942" w:rsidP="52468954">
            <w:pPr>
              <w:spacing w:line="259" w:lineRule="auto"/>
              <w:rPr>
                <w:lang w:val="en-US"/>
              </w:rPr>
            </w:pPr>
            <w:r w:rsidRPr="09CEBB15">
              <w:rPr>
                <w:lang w:val="en-US"/>
              </w:rPr>
              <w:t xml:space="preserve">- </w:t>
            </w:r>
            <w:r w:rsidR="2FFE3581" w:rsidRPr="09CEBB15">
              <w:rPr>
                <w:lang w:val="en-US"/>
              </w:rPr>
              <w:t xml:space="preserve">What do you find </w:t>
            </w:r>
            <w:r w:rsidR="392101BA" w:rsidRPr="09CEBB15">
              <w:rPr>
                <w:lang w:val="en-US"/>
              </w:rPr>
              <w:t>useful</w:t>
            </w:r>
            <w:r w:rsidR="092FDA6C" w:rsidRPr="09CEBB15">
              <w:rPr>
                <w:lang w:val="en-US"/>
              </w:rPr>
              <w:t xml:space="preserve"> </w:t>
            </w:r>
            <w:r w:rsidR="5DE10849" w:rsidRPr="09CEBB15">
              <w:rPr>
                <w:lang w:val="en-US"/>
              </w:rPr>
              <w:t>in your</w:t>
            </w:r>
            <w:r w:rsidR="092FDA6C" w:rsidRPr="09CEBB15">
              <w:rPr>
                <w:lang w:val="en-US"/>
              </w:rPr>
              <w:t xml:space="preserve"> teaching</w:t>
            </w:r>
            <w:r w:rsidR="57F42460" w:rsidRPr="09CEBB15">
              <w:rPr>
                <w:lang w:val="en-US"/>
              </w:rPr>
              <w:t xml:space="preserve"> practice/when teaching</w:t>
            </w:r>
            <w:r w:rsidR="2FFE3581" w:rsidRPr="09CEBB15">
              <w:rPr>
                <w:lang w:val="en-US"/>
              </w:rPr>
              <w:t>?</w:t>
            </w:r>
            <w:r w:rsidR="4AAF743E" w:rsidRPr="09CEBB15">
              <w:rPr>
                <w:lang w:val="en-US"/>
              </w:rPr>
              <w:t xml:space="preserve"> </w:t>
            </w:r>
          </w:p>
          <w:p w14:paraId="37467BC7" w14:textId="5C8D3E85" w:rsidR="006850FC" w:rsidRDefault="4AAF743E" w:rsidP="00A01C71">
            <w:pPr>
              <w:rPr>
                <w:lang w:val="en-US"/>
              </w:rPr>
            </w:pPr>
            <w:r w:rsidRPr="52468954">
              <w:rPr>
                <w:lang w:val="en-US"/>
              </w:rPr>
              <w:t>- What do you find challenging</w:t>
            </w:r>
            <w:r w:rsidR="713190D5" w:rsidRPr="52468954">
              <w:rPr>
                <w:lang w:val="en-US"/>
              </w:rPr>
              <w:t xml:space="preserve">, or </w:t>
            </w:r>
            <w:r w:rsidR="44D6C68C" w:rsidRPr="52468954">
              <w:rPr>
                <w:lang w:val="en-US"/>
              </w:rPr>
              <w:t xml:space="preserve">is there </w:t>
            </w:r>
            <w:r w:rsidR="713190D5" w:rsidRPr="52468954">
              <w:rPr>
                <w:lang w:val="en-US"/>
              </w:rPr>
              <w:t xml:space="preserve">something </w:t>
            </w:r>
            <w:r w:rsidR="44D6C68C" w:rsidRPr="52468954">
              <w:rPr>
                <w:lang w:val="en-US"/>
              </w:rPr>
              <w:t xml:space="preserve">that </w:t>
            </w:r>
            <w:r w:rsidR="713190D5" w:rsidRPr="52468954">
              <w:rPr>
                <w:lang w:val="en-US"/>
              </w:rPr>
              <w:t>you would like to improve</w:t>
            </w:r>
            <w:r w:rsidR="006B96AB" w:rsidRPr="52468954">
              <w:rPr>
                <w:lang w:val="en-US"/>
              </w:rPr>
              <w:t xml:space="preserve"> </w:t>
            </w:r>
            <w:r w:rsidR="54EB9105" w:rsidRPr="52468954">
              <w:rPr>
                <w:lang w:val="en-US"/>
              </w:rPr>
              <w:t>in your teaching practice/</w:t>
            </w:r>
            <w:r w:rsidR="006B96AB" w:rsidRPr="52468954">
              <w:rPr>
                <w:lang w:val="en-US"/>
              </w:rPr>
              <w:t>when teaching</w:t>
            </w:r>
            <w:r w:rsidRPr="52468954">
              <w:rPr>
                <w:lang w:val="en-US"/>
              </w:rPr>
              <w:t>?</w:t>
            </w:r>
          </w:p>
          <w:p w14:paraId="69125992" w14:textId="77777777" w:rsidR="006850FC" w:rsidRDefault="006850FC" w:rsidP="00A01C71">
            <w:pPr>
              <w:rPr>
                <w:lang w:val="en-US"/>
              </w:rPr>
            </w:pPr>
          </w:p>
          <w:p w14:paraId="7E72B4F4" w14:textId="53543AA8" w:rsidR="00304099" w:rsidRDefault="4AAF743E" w:rsidP="00304099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>- Hvad underviser du</w:t>
            </w:r>
            <w:r w:rsidR="336DCB81" w:rsidRPr="52468954">
              <w:rPr>
                <w:color w:val="2F5496" w:themeColor="accent1" w:themeShade="BF"/>
              </w:rPr>
              <w:t xml:space="preserve"> i</w:t>
            </w:r>
            <w:r w:rsidR="2FFE3581" w:rsidRPr="52468954">
              <w:rPr>
                <w:color w:val="2F5496" w:themeColor="accent1" w:themeShade="BF"/>
              </w:rPr>
              <w:t>/</w:t>
            </w:r>
            <w:r w:rsidRPr="52468954">
              <w:rPr>
                <w:color w:val="2F5496" w:themeColor="accent1" w:themeShade="BF"/>
              </w:rPr>
              <w:t xml:space="preserve"> eller kommer til at undervise i? </w:t>
            </w:r>
          </w:p>
          <w:p w14:paraId="7CA58480" w14:textId="42EDB615" w:rsidR="006850FC" w:rsidRPr="00A45207" w:rsidRDefault="4AAF743E" w:rsidP="00A01C71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>- Hvad kan du støtte dig til</w:t>
            </w:r>
            <w:r w:rsidR="09B90A0F" w:rsidRPr="52468954">
              <w:rPr>
                <w:color w:val="2F5496" w:themeColor="accent1" w:themeShade="BF"/>
              </w:rPr>
              <w:t>, når du underviser</w:t>
            </w:r>
            <w:r w:rsidRPr="52468954">
              <w:rPr>
                <w:color w:val="2F5496" w:themeColor="accent1" w:themeShade="BF"/>
              </w:rPr>
              <w:t>?</w:t>
            </w:r>
          </w:p>
          <w:p w14:paraId="5FF9B522" w14:textId="0C10305D" w:rsidR="0083725B" w:rsidRDefault="4AAF743E" w:rsidP="00A01C71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>- Hvad finder du udfordrende</w:t>
            </w:r>
            <w:r w:rsidR="09B90A0F" w:rsidRPr="52468954">
              <w:rPr>
                <w:color w:val="2F5496" w:themeColor="accent1" w:themeShade="BF"/>
              </w:rPr>
              <w:t xml:space="preserve">, eller </w:t>
            </w:r>
            <w:r w:rsidR="264B83C0" w:rsidRPr="52468954">
              <w:rPr>
                <w:color w:val="2F5496" w:themeColor="accent1" w:themeShade="BF"/>
              </w:rPr>
              <w:t xml:space="preserve">er der </w:t>
            </w:r>
            <w:r w:rsidR="713190D5" w:rsidRPr="52468954">
              <w:rPr>
                <w:color w:val="2F5496" w:themeColor="accent1" w:themeShade="BF"/>
              </w:rPr>
              <w:t>noget, du vil forbedre</w:t>
            </w:r>
            <w:r w:rsidR="264B83C0" w:rsidRPr="52468954">
              <w:rPr>
                <w:color w:val="2F5496" w:themeColor="accent1" w:themeShade="BF"/>
              </w:rPr>
              <w:t>?</w:t>
            </w:r>
            <w:r w:rsidR="713190D5" w:rsidRPr="52468954">
              <w:rPr>
                <w:color w:val="2F5496" w:themeColor="accent1" w:themeShade="BF"/>
              </w:rPr>
              <w:t xml:space="preserve"> </w:t>
            </w:r>
          </w:p>
          <w:p w14:paraId="745FEBFF" w14:textId="41406F46" w:rsidR="000D220A" w:rsidRPr="00FA2F70" w:rsidRDefault="000D220A" w:rsidP="00A01C71">
            <w:pPr>
              <w:rPr>
                <w:color w:val="2F5496" w:themeColor="accent1" w:themeShade="BF"/>
              </w:rPr>
            </w:pPr>
          </w:p>
        </w:tc>
      </w:tr>
      <w:tr w:rsidR="006850FC" w:rsidRPr="002C716D" w14:paraId="74173D22" w14:textId="14FDD786" w:rsidTr="09CEBB15">
        <w:tc>
          <w:tcPr>
            <w:tcW w:w="2689" w:type="dxa"/>
          </w:tcPr>
          <w:p w14:paraId="57E25570" w14:textId="072E25CC" w:rsidR="006850FC" w:rsidRPr="00194393" w:rsidRDefault="00397F4C" w:rsidP="00A01C71">
            <w:pPr>
              <w:rPr>
                <w:lang w:val="en-US"/>
              </w:rPr>
            </w:pPr>
            <w:r w:rsidRPr="00194393">
              <w:rPr>
                <w:lang w:val="en-US"/>
              </w:rPr>
              <w:t>Variety of teaching</w:t>
            </w:r>
            <w:r w:rsidR="00194393" w:rsidRPr="00194393">
              <w:rPr>
                <w:lang w:val="en-US"/>
              </w:rPr>
              <w:t>/ related</w:t>
            </w:r>
            <w:r w:rsidRPr="00194393">
              <w:rPr>
                <w:lang w:val="en-US"/>
              </w:rPr>
              <w:t xml:space="preserve"> tasks</w:t>
            </w:r>
          </w:p>
          <w:p w14:paraId="73B1F3D6" w14:textId="77777777" w:rsidR="006850FC" w:rsidRDefault="006850FC" w:rsidP="00A01C71">
            <w:pPr>
              <w:rPr>
                <w:lang w:val="en-US"/>
              </w:rPr>
            </w:pPr>
          </w:p>
          <w:p w14:paraId="2CDF2890" w14:textId="77777777" w:rsidR="000D220A" w:rsidRDefault="000D220A" w:rsidP="00A01C71">
            <w:pPr>
              <w:rPr>
                <w:lang w:val="en-US"/>
              </w:rPr>
            </w:pPr>
          </w:p>
          <w:p w14:paraId="63DB480A" w14:textId="77777777" w:rsidR="000D220A" w:rsidRDefault="000D220A" w:rsidP="00A01C71">
            <w:pPr>
              <w:rPr>
                <w:lang w:val="en-US"/>
              </w:rPr>
            </w:pPr>
          </w:p>
          <w:p w14:paraId="181A7FE0" w14:textId="75EC950F" w:rsidR="000D220A" w:rsidRDefault="000D220A" w:rsidP="00A01C71">
            <w:pPr>
              <w:rPr>
                <w:lang w:val="en-US"/>
              </w:rPr>
            </w:pPr>
          </w:p>
          <w:p w14:paraId="2E3BA738" w14:textId="4DC30C56" w:rsidR="000D220A" w:rsidRPr="00194393" w:rsidRDefault="000D220A" w:rsidP="00A01C71">
            <w:pPr>
              <w:rPr>
                <w:lang w:val="en-US"/>
              </w:rPr>
            </w:pPr>
            <w:r w:rsidRPr="00647E39">
              <w:rPr>
                <w:color w:val="2F5496" w:themeColor="accent1" w:themeShade="BF"/>
                <w:lang w:val="en-US"/>
              </w:rPr>
              <w:t xml:space="preserve">Variation </w:t>
            </w:r>
            <w:proofErr w:type="spellStart"/>
            <w:r w:rsidR="002B12E3" w:rsidRPr="00647E39">
              <w:rPr>
                <w:color w:val="2F5496" w:themeColor="accent1" w:themeShade="BF"/>
                <w:lang w:val="en-US"/>
              </w:rPr>
              <w:t>i</w:t>
            </w:r>
            <w:proofErr w:type="spellEnd"/>
            <w:r w:rsidRPr="00647E39">
              <w:rPr>
                <w:color w:val="2F5496" w:themeColor="accent1" w:themeShade="BF"/>
                <w:lang w:val="en-US"/>
              </w:rPr>
              <w:t xml:space="preserve"> </w:t>
            </w:r>
            <w:proofErr w:type="spellStart"/>
            <w:r w:rsidRPr="00647E39">
              <w:rPr>
                <w:color w:val="2F5496" w:themeColor="accent1" w:themeShade="BF"/>
                <w:lang w:val="en-US"/>
              </w:rPr>
              <w:t>undervisningen</w:t>
            </w:r>
            <w:proofErr w:type="spellEnd"/>
            <w:r w:rsidRPr="00647E39">
              <w:rPr>
                <w:color w:val="2F5496" w:themeColor="accent1" w:themeShade="BF"/>
                <w:lang w:val="en-US"/>
              </w:rPr>
              <w:t xml:space="preserve">? </w:t>
            </w:r>
          </w:p>
        </w:tc>
        <w:tc>
          <w:tcPr>
            <w:tcW w:w="6327" w:type="dxa"/>
          </w:tcPr>
          <w:p w14:paraId="22842114" w14:textId="370BA9DE" w:rsidR="00194393" w:rsidRDefault="1AD96117" w:rsidP="00A01C71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61AFC98D" w:rsidRPr="52468954">
              <w:rPr>
                <w:lang w:val="en-US"/>
              </w:rPr>
              <w:t xml:space="preserve">How do your teaching </w:t>
            </w:r>
            <w:r w:rsidR="4A332CF0" w:rsidRPr="52468954">
              <w:rPr>
                <w:lang w:val="en-US"/>
              </w:rPr>
              <w:t xml:space="preserve">tasks </w:t>
            </w:r>
            <w:r w:rsidR="6B9D9129" w:rsidRPr="52468954">
              <w:rPr>
                <w:lang w:val="en-US"/>
              </w:rPr>
              <w:t>fit</w:t>
            </w:r>
            <w:r w:rsidR="61AFC98D" w:rsidRPr="52468954">
              <w:rPr>
                <w:lang w:val="en-US"/>
              </w:rPr>
              <w:t xml:space="preserve"> in relation to developing </w:t>
            </w:r>
            <w:r w:rsidR="264B83C0" w:rsidRPr="52468954">
              <w:rPr>
                <w:lang w:val="en-US"/>
              </w:rPr>
              <w:t xml:space="preserve">a variety of </w:t>
            </w:r>
            <w:r w:rsidR="61AFC98D" w:rsidRPr="52468954">
              <w:rPr>
                <w:lang w:val="en-US"/>
              </w:rPr>
              <w:t xml:space="preserve">teaching competences? </w:t>
            </w:r>
          </w:p>
          <w:p w14:paraId="170A23EB" w14:textId="77777777" w:rsidR="00EF2F38" w:rsidRDefault="00EF2F38" w:rsidP="00A01C71">
            <w:pPr>
              <w:rPr>
                <w:lang w:val="en-US"/>
              </w:rPr>
            </w:pPr>
            <w:r>
              <w:rPr>
                <w:lang w:val="en-US"/>
              </w:rPr>
              <w:t xml:space="preserve">- </w:t>
            </w:r>
            <w:r w:rsidR="006850FC">
              <w:rPr>
                <w:lang w:val="en-US"/>
              </w:rPr>
              <w:t xml:space="preserve">Do you have opportunities to try various types of teaching/ supervision/ examination? </w:t>
            </w:r>
          </w:p>
          <w:p w14:paraId="72A7878A" w14:textId="051B4C1C" w:rsidR="006850FC" w:rsidRPr="00A91BBF" w:rsidRDefault="3E235BB4" w:rsidP="00A01C71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4AAF743E" w:rsidRPr="52468954">
              <w:rPr>
                <w:lang w:val="en-US"/>
              </w:rPr>
              <w:t xml:space="preserve">What is </w:t>
            </w:r>
            <w:r w:rsidR="453F182E" w:rsidRPr="52468954">
              <w:rPr>
                <w:lang w:val="en-US"/>
              </w:rPr>
              <w:t>missing,</w:t>
            </w:r>
            <w:r w:rsidR="67FF6617" w:rsidRPr="52468954">
              <w:rPr>
                <w:lang w:val="en-US"/>
              </w:rPr>
              <w:t xml:space="preserve"> </w:t>
            </w:r>
            <w:r w:rsidR="4AAF743E" w:rsidRPr="52468954">
              <w:rPr>
                <w:lang w:val="en-US"/>
              </w:rPr>
              <w:t xml:space="preserve">and </w:t>
            </w:r>
            <w:r w:rsidR="637AE146" w:rsidRPr="52468954">
              <w:rPr>
                <w:lang w:val="en-US"/>
              </w:rPr>
              <w:t xml:space="preserve">can </w:t>
            </w:r>
            <w:r w:rsidR="4AAF743E" w:rsidRPr="52468954">
              <w:rPr>
                <w:lang w:val="en-US"/>
              </w:rPr>
              <w:t xml:space="preserve">you do </w:t>
            </w:r>
            <w:r w:rsidR="4CAEF0D4" w:rsidRPr="52468954">
              <w:rPr>
                <w:lang w:val="en-US"/>
              </w:rPr>
              <w:t xml:space="preserve">anything </w:t>
            </w:r>
            <w:r w:rsidR="18CF9AE6" w:rsidRPr="52468954">
              <w:rPr>
                <w:lang w:val="en-US"/>
              </w:rPr>
              <w:t>to change</w:t>
            </w:r>
            <w:r w:rsidR="4AAF743E" w:rsidRPr="52468954">
              <w:rPr>
                <w:lang w:val="en-US"/>
              </w:rPr>
              <w:t xml:space="preserve"> it?</w:t>
            </w:r>
            <w:r w:rsidR="00EF2F38">
              <w:br/>
            </w:r>
          </w:p>
          <w:p w14:paraId="67052910" w14:textId="77777777" w:rsidR="00EF2F38" w:rsidRPr="00647E39" w:rsidRDefault="00EF2F38" w:rsidP="00A91BBF">
            <w:pPr>
              <w:rPr>
                <w:color w:val="2F5496" w:themeColor="accent1" w:themeShade="BF"/>
              </w:rPr>
            </w:pPr>
            <w:r w:rsidRPr="00EF2F38">
              <w:rPr>
                <w:color w:val="2F5496" w:themeColor="accent1" w:themeShade="BF"/>
              </w:rPr>
              <w:t xml:space="preserve">- </w:t>
            </w:r>
            <w:r w:rsidR="006850FC" w:rsidRPr="00A91BBF">
              <w:rPr>
                <w:color w:val="2F5496" w:themeColor="accent1" w:themeShade="BF"/>
              </w:rPr>
              <w:t xml:space="preserve">Hvordan passer din undervisning ift. at udvikle alsidige </w:t>
            </w:r>
            <w:r w:rsidR="006850FC" w:rsidRPr="00647E39">
              <w:rPr>
                <w:color w:val="2F5496" w:themeColor="accent1" w:themeShade="BF"/>
              </w:rPr>
              <w:t xml:space="preserve">undervisningskompetencer? </w:t>
            </w:r>
          </w:p>
          <w:p w14:paraId="50F91E09" w14:textId="77777777" w:rsidR="00EF2F38" w:rsidRDefault="00EF2F38" w:rsidP="00A91BBF">
            <w:pPr>
              <w:rPr>
                <w:color w:val="2F5496" w:themeColor="accent1" w:themeShade="BF"/>
              </w:rPr>
            </w:pPr>
            <w:r w:rsidRPr="00647E39">
              <w:rPr>
                <w:color w:val="2F5496" w:themeColor="accent1" w:themeShade="BF"/>
              </w:rPr>
              <w:t xml:space="preserve">- </w:t>
            </w:r>
            <w:r w:rsidR="006850FC" w:rsidRPr="00647E39">
              <w:rPr>
                <w:color w:val="2F5496" w:themeColor="accent1" w:themeShade="BF"/>
              </w:rPr>
              <w:t xml:space="preserve">Har du </w:t>
            </w:r>
            <w:r w:rsidR="006850FC">
              <w:rPr>
                <w:color w:val="2F5496" w:themeColor="accent1" w:themeShade="BF"/>
              </w:rPr>
              <w:t>mulighed for at afprøve forskellige typer undervisning/ vejledning/ eksamin</w:t>
            </w:r>
            <w:r>
              <w:rPr>
                <w:color w:val="2F5496" w:themeColor="accent1" w:themeShade="BF"/>
              </w:rPr>
              <w:t>ation</w:t>
            </w:r>
            <w:r w:rsidR="006850FC">
              <w:rPr>
                <w:color w:val="2F5496" w:themeColor="accent1" w:themeShade="BF"/>
              </w:rPr>
              <w:t>?</w:t>
            </w:r>
          </w:p>
          <w:p w14:paraId="64AA3435" w14:textId="6BD4D57B" w:rsidR="006850FC" w:rsidRPr="00A91BBF" w:rsidRDefault="00EF2F38" w:rsidP="00A91BBF">
            <w:pPr>
              <w:rPr>
                <w:color w:val="2F5496" w:themeColor="accent1" w:themeShade="BF"/>
              </w:rPr>
            </w:pPr>
            <w:r>
              <w:rPr>
                <w:color w:val="2F5496" w:themeColor="accent1" w:themeShade="BF"/>
              </w:rPr>
              <w:t xml:space="preserve">- </w:t>
            </w:r>
            <w:r w:rsidR="006850FC">
              <w:rPr>
                <w:color w:val="2F5496" w:themeColor="accent1" w:themeShade="BF"/>
              </w:rPr>
              <w:t>Hvad mangler og hvad kan du gøre ved det?</w:t>
            </w:r>
          </w:p>
          <w:p w14:paraId="308186A5" w14:textId="138DC6FC" w:rsidR="006850FC" w:rsidRPr="00A91BBF" w:rsidRDefault="006850FC" w:rsidP="00A01C71">
            <w:pPr>
              <w:rPr>
                <w:color w:val="2F5496" w:themeColor="accent1" w:themeShade="BF"/>
              </w:rPr>
            </w:pPr>
          </w:p>
        </w:tc>
      </w:tr>
      <w:tr w:rsidR="006850FC" w:rsidRPr="002C716D" w14:paraId="2EF906B0" w14:textId="4CAF676B" w:rsidTr="09CEBB15">
        <w:tc>
          <w:tcPr>
            <w:tcW w:w="2689" w:type="dxa"/>
          </w:tcPr>
          <w:p w14:paraId="1644A873" w14:textId="10929EF4" w:rsidR="00C66E1C" w:rsidRDefault="005B3D7A" w:rsidP="00A01C71">
            <w:pPr>
              <w:rPr>
                <w:lang w:val="en-US"/>
              </w:rPr>
            </w:pPr>
            <w:r w:rsidRPr="00647E39">
              <w:rPr>
                <w:lang w:val="en-US"/>
              </w:rPr>
              <w:t>General</w:t>
            </w:r>
            <w:r w:rsidR="00C66E1C" w:rsidRPr="00647E39">
              <w:rPr>
                <w:lang w:val="en-US"/>
              </w:rPr>
              <w:t xml:space="preserve"> challenges </w:t>
            </w:r>
            <w:r w:rsidR="00647E39" w:rsidRPr="00647E39">
              <w:rPr>
                <w:lang w:val="en-US"/>
              </w:rPr>
              <w:t>and p</w:t>
            </w:r>
            <w:r w:rsidR="00647E39">
              <w:rPr>
                <w:lang w:val="en-US"/>
              </w:rPr>
              <w:t>ossible solutions.</w:t>
            </w:r>
          </w:p>
          <w:p w14:paraId="79FE7726" w14:textId="77777777" w:rsidR="00647E39" w:rsidRPr="00647E39" w:rsidRDefault="00647E39" w:rsidP="00A01C71">
            <w:pPr>
              <w:rPr>
                <w:lang w:val="en-US"/>
              </w:rPr>
            </w:pPr>
          </w:p>
          <w:p w14:paraId="6E11FFBC" w14:textId="22D63252" w:rsidR="000515A3" w:rsidRDefault="000515A3" w:rsidP="00A01C71">
            <w:pPr>
              <w:rPr>
                <w:lang w:val="en-US"/>
              </w:rPr>
            </w:pPr>
          </w:p>
          <w:p w14:paraId="0E55355B" w14:textId="77777777" w:rsidR="00403EDB" w:rsidRPr="00647E39" w:rsidRDefault="00403EDB" w:rsidP="00A01C71">
            <w:pPr>
              <w:rPr>
                <w:lang w:val="en-US"/>
              </w:rPr>
            </w:pPr>
          </w:p>
          <w:p w14:paraId="4C49510E" w14:textId="36B4CC44" w:rsidR="000515A3" w:rsidRPr="005B3D7A" w:rsidRDefault="005B3D7A" w:rsidP="00A01C71">
            <w:r w:rsidRPr="00647E39">
              <w:rPr>
                <w:color w:val="2F5496" w:themeColor="accent1" w:themeShade="BF"/>
              </w:rPr>
              <w:t xml:space="preserve">Generelle </w:t>
            </w:r>
            <w:r w:rsidR="000515A3" w:rsidRPr="00647E39">
              <w:rPr>
                <w:color w:val="2F5496" w:themeColor="accent1" w:themeShade="BF"/>
              </w:rPr>
              <w:t>udford</w:t>
            </w:r>
            <w:r w:rsidR="00647E39" w:rsidRPr="00647E39">
              <w:rPr>
                <w:color w:val="2F5496" w:themeColor="accent1" w:themeShade="BF"/>
              </w:rPr>
              <w:t>r</w:t>
            </w:r>
            <w:r w:rsidR="000515A3" w:rsidRPr="00647E39">
              <w:rPr>
                <w:color w:val="2F5496" w:themeColor="accent1" w:themeShade="BF"/>
              </w:rPr>
              <w:t>inger og mulig</w:t>
            </w:r>
            <w:r w:rsidR="00647E39" w:rsidRPr="00647E39">
              <w:rPr>
                <w:color w:val="2F5496" w:themeColor="accent1" w:themeShade="BF"/>
              </w:rPr>
              <w:t>e løsninger.</w:t>
            </w:r>
          </w:p>
        </w:tc>
        <w:tc>
          <w:tcPr>
            <w:tcW w:w="6327" w:type="dxa"/>
          </w:tcPr>
          <w:p w14:paraId="72B76419" w14:textId="4D9F2555" w:rsidR="000D0071" w:rsidRPr="00403EDB" w:rsidRDefault="181C06C9" w:rsidP="00403EDB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49092239" w:rsidRPr="52468954">
              <w:rPr>
                <w:lang w:val="en-US"/>
              </w:rPr>
              <w:t xml:space="preserve">When do you </w:t>
            </w:r>
            <w:r w:rsidR="56D72145" w:rsidRPr="52468954">
              <w:rPr>
                <w:lang w:val="en-US"/>
              </w:rPr>
              <w:t>consider</w:t>
            </w:r>
            <w:r w:rsidR="264B83C0" w:rsidRPr="52468954">
              <w:rPr>
                <w:lang w:val="en-US"/>
              </w:rPr>
              <w:t xml:space="preserve"> </w:t>
            </w:r>
            <w:r w:rsidR="49092239" w:rsidRPr="52468954">
              <w:rPr>
                <w:lang w:val="en-US"/>
              </w:rPr>
              <w:t>your teaching to be successful?</w:t>
            </w:r>
            <w:r w:rsidR="556C53C9" w:rsidRPr="52468954">
              <w:rPr>
                <w:lang w:val="en-US"/>
              </w:rPr>
              <w:t xml:space="preserve"> </w:t>
            </w:r>
          </w:p>
          <w:p w14:paraId="4C92597F" w14:textId="5F672814" w:rsidR="006850FC" w:rsidRDefault="49092239" w:rsidP="0011749A">
            <w:pPr>
              <w:rPr>
                <w:color w:val="2F5496" w:themeColor="accent1" w:themeShade="BF"/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46FBBD11" w:rsidRPr="52468954">
              <w:rPr>
                <w:lang w:val="en-US"/>
              </w:rPr>
              <w:t xml:space="preserve">Is there anything </w:t>
            </w:r>
            <w:r w:rsidR="4AAF743E" w:rsidRPr="52468954">
              <w:rPr>
                <w:lang w:val="en-US"/>
              </w:rPr>
              <w:t xml:space="preserve">you </w:t>
            </w:r>
            <w:r w:rsidR="116F3B20" w:rsidRPr="52468954">
              <w:rPr>
                <w:lang w:val="en-US"/>
              </w:rPr>
              <w:t xml:space="preserve">consider </w:t>
            </w:r>
            <w:r w:rsidR="4AAF743E" w:rsidRPr="52468954">
              <w:rPr>
                <w:lang w:val="en-US"/>
              </w:rPr>
              <w:t>generally difficult about teaching?</w:t>
            </w:r>
            <w:r w:rsidR="4AAF743E" w:rsidRPr="52468954">
              <w:rPr>
                <w:color w:val="2F5496" w:themeColor="accent1" w:themeShade="BF"/>
                <w:lang w:val="en-US"/>
              </w:rPr>
              <w:t xml:space="preserve"> </w:t>
            </w:r>
          </w:p>
          <w:p w14:paraId="375C353E" w14:textId="1BB0DDF4" w:rsidR="006850FC" w:rsidRDefault="556C53C9" w:rsidP="0011749A">
            <w:pPr>
              <w:rPr>
                <w:lang w:val="en-US"/>
              </w:rPr>
            </w:pPr>
            <w:r w:rsidRPr="52468954">
              <w:rPr>
                <w:lang w:val="en-US"/>
              </w:rPr>
              <w:t>-</w:t>
            </w:r>
            <w:r w:rsidR="264B83C0" w:rsidRPr="52468954">
              <w:rPr>
                <w:lang w:val="en-US"/>
              </w:rPr>
              <w:t xml:space="preserve"> </w:t>
            </w:r>
            <w:r w:rsidR="465DFEAD" w:rsidRPr="52468954">
              <w:rPr>
                <w:lang w:val="en-US"/>
              </w:rPr>
              <w:t>C</w:t>
            </w:r>
            <w:r w:rsidR="4AAF743E" w:rsidRPr="52468954">
              <w:rPr>
                <w:lang w:val="en-US"/>
              </w:rPr>
              <w:t xml:space="preserve">an you give me </w:t>
            </w:r>
            <w:r w:rsidR="264B83C0" w:rsidRPr="52468954">
              <w:rPr>
                <w:lang w:val="en-US"/>
              </w:rPr>
              <w:t xml:space="preserve">any </w:t>
            </w:r>
            <w:r w:rsidR="4AAF743E" w:rsidRPr="52468954">
              <w:rPr>
                <w:lang w:val="en-US"/>
              </w:rPr>
              <w:t>example</w:t>
            </w:r>
            <w:r w:rsidR="5DD75E81" w:rsidRPr="52468954">
              <w:rPr>
                <w:lang w:val="en-US"/>
              </w:rPr>
              <w:t xml:space="preserve"> of </w:t>
            </w:r>
            <w:r w:rsidR="264B83C0" w:rsidRPr="52468954">
              <w:rPr>
                <w:lang w:val="en-US"/>
              </w:rPr>
              <w:t>some</w:t>
            </w:r>
            <w:r w:rsidR="5DD75E81" w:rsidRPr="52468954">
              <w:rPr>
                <w:lang w:val="en-US"/>
              </w:rPr>
              <w:t xml:space="preserve"> difficulties</w:t>
            </w:r>
            <w:r w:rsidR="4AAF743E" w:rsidRPr="52468954">
              <w:rPr>
                <w:lang w:val="en-US"/>
              </w:rPr>
              <w:t>?</w:t>
            </w:r>
          </w:p>
          <w:p w14:paraId="5588BD8B" w14:textId="5A5685B8" w:rsidR="000515A3" w:rsidRPr="00EA3510" w:rsidRDefault="26B5BA88" w:rsidP="0011749A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0EB4D510" w:rsidRPr="52468954">
              <w:rPr>
                <w:lang w:val="en-US"/>
              </w:rPr>
              <w:t xml:space="preserve">What </w:t>
            </w:r>
            <w:r w:rsidR="222BCA67" w:rsidRPr="52468954">
              <w:rPr>
                <w:lang w:val="en-US"/>
              </w:rPr>
              <w:t xml:space="preserve">kind of support do you need </w:t>
            </w:r>
            <w:r w:rsidR="0EB4D510" w:rsidRPr="52468954">
              <w:rPr>
                <w:lang w:val="en-US"/>
              </w:rPr>
              <w:t>in th</w:t>
            </w:r>
            <w:r w:rsidR="264B83C0" w:rsidRPr="52468954">
              <w:rPr>
                <w:lang w:val="en-US"/>
              </w:rPr>
              <w:t>i</w:t>
            </w:r>
            <w:r w:rsidR="0EB4D510" w:rsidRPr="52468954">
              <w:rPr>
                <w:lang w:val="en-US"/>
              </w:rPr>
              <w:t>s situation?</w:t>
            </w:r>
            <w:r w:rsidRPr="52468954">
              <w:rPr>
                <w:lang w:val="en-US"/>
              </w:rPr>
              <w:t xml:space="preserve">  </w:t>
            </w:r>
          </w:p>
          <w:p w14:paraId="454DC986" w14:textId="77777777" w:rsidR="006850FC" w:rsidRPr="0011749A" w:rsidRDefault="006850FC" w:rsidP="0011749A">
            <w:pPr>
              <w:rPr>
                <w:color w:val="2F5496" w:themeColor="accent1" w:themeShade="BF"/>
                <w:lang w:val="en-US"/>
              </w:rPr>
            </w:pPr>
          </w:p>
          <w:p w14:paraId="3BE605A6" w14:textId="1E425756" w:rsidR="000D0071" w:rsidRDefault="002B12E3" w:rsidP="002B12E3">
            <w:pPr>
              <w:rPr>
                <w:color w:val="2F5496" w:themeColor="accent1" w:themeShade="BF"/>
              </w:rPr>
            </w:pPr>
            <w:r>
              <w:rPr>
                <w:color w:val="2F5496" w:themeColor="accent1" w:themeShade="BF"/>
              </w:rPr>
              <w:t xml:space="preserve">- </w:t>
            </w:r>
            <w:r w:rsidR="000D0071" w:rsidRPr="000D0071">
              <w:rPr>
                <w:color w:val="2F5496" w:themeColor="accent1" w:themeShade="BF"/>
              </w:rPr>
              <w:t>Hvornår oplever du, at din undervisning er vellykket?</w:t>
            </w:r>
          </w:p>
          <w:p w14:paraId="3C2FE8C3" w14:textId="563F34BD" w:rsidR="006850FC" w:rsidRPr="002B12E3" w:rsidRDefault="49092239" w:rsidP="002B12E3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 xml:space="preserve">- </w:t>
            </w:r>
            <w:r w:rsidR="713190D5" w:rsidRPr="52468954">
              <w:rPr>
                <w:color w:val="2F5496" w:themeColor="accent1" w:themeShade="BF"/>
              </w:rPr>
              <w:t xml:space="preserve">Er der noget, du synes generelt er </w:t>
            </w:r>
            <w:proofErr w:type="gramStart"/>
            <w:r w:rsidR="713190D5" w:rsidRPr="52468954">
              <w:rPr>
                <w:color w:val="2F5496" w:themeColor="accent1" w:themeShade="BF"/>
              </w:rPr>
              <w:t xml:space="preserve">vanskeligt </w:t>
            </w:r>
            <w:r w:rsidR="4AAF743E" w:rsidRPr="52468954">
              <w:rPr>
                <w:color w:val="2F5496" w:themeColor="accent1" w:themeShade="BF"/>
              </w:rPr>
              <w:t xml:space="preserve"> ved</w:t>
            </w:r>
            <w:proofErr w:type="gramEnd"/>
            <w:r w:rsidR="4AAF743E" w:rsidRPr="52468954">
              <w:rPr>
                <w:color w:val="2F5496" w:themeColor="accent1" w:themeShade="BF"/>
              </w:rPr>
              <w:t xml:space="preserve"> at undervise? </w:t>
            </w:r>
          </w:p>
          <w:p w14:paraId="01206578" w14:textId="6A97D437" w:rsidR="006850FC" w:rsidRDefault="556C53C9" w:rsidP="00A01C71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>- K</w:t>
            </w:r>
            <w:r w:rsidR="4AAF743E" w:rsidRPr="52468954">
              <w:rPr>
                <w:color w:val="2F5496" w:themeColor="accent1" w:themeShade="BF"/>
              </w:rPr>
              <w:t xml:space="preserve">an </w:t>
            </w:r>
            <w:r w:rsidRPr="52468954">
              <w:rPr>
                <w:color w:val="2F5496" w:themeColor="accent1" w:themeShade="BF"/>
              </w:rPr>
              <w:t>d</w:t>
            </w:r>
            <w:r w:rsidR="4AAF743E" w:rsidRPr="52468954">
              <w:rPr>
                <w:color w:val="2F5496" w:themeColor="accent1" w:themeShade="BF"/>
              </w:rPr>
              <w:t>u give m</w:t>
            </w:r>
            <w:r w:rsidRPr="52468954">
              <w:rPr>
                <w:color w:val="2F5496" w:themeColor="accent1" w:themeShade="BF"/>
              </w:rPr>
              <w:t>i</w:t>
            </w:r>
            <w:r w:rsidR="4AAF743E" w:rsidRPr="52468954">
              <w:rPr>
                <w:color w:val="2F5496" w:themeColor="accent1" w:themeShade="BF"/>
              </w:rPr>
              <w:t xml:space="preserve">g </w:t>
            </w:r>
            <w:r w:rsidR="264B83C0" w:rsidRPr="52468954">
              <w:rPr>
                <w:color w:val="2F5496" w:themeColor="accent1" w:themeShade="BF"/>
              </w:rPr>
              <w:t xml:space="preserve">et </w:t>
            </w:r>
            <w:r w:rsidR="4AAF743E" w:rsidRPr="52468954">
              <w:rPr>
                <w:color w:val="2F5496" w:themeColor="accent1" w:themeShade="BF"/>
              </w:rPr>
              <w:t>eksempel på</w:t>
            </w:r>
            <w:r w:rsidR="713190D5" w:rsidRPr="52468954">
              <w:rPr>
                <w:color w:val="2F5496" w:themeColor="accent1" w:themeShade="BF"/>
              </w:rPr>
              <w:t xml:space="preserve"> sådanne vanskeligheder</w:t>
            </w:r>
          </w:p>
          <w:p w14:paraId="28608F73" w14:textId="18247E2B" w:rsidR="006A1871" w:rsidRDefault="0EB4D510" w:rsidP="00A01C71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>- Hv</w:t>
            </w:r>
            <w:r w:rsidR="713190D5" w:rsidRPr="52468954">
              <w:rPr>
                <w:color w:val="2F5496" w:themeColor="accent1" w:themeShade="BF"/>
              </w:rPr>
              <w:t>ilken slags støtte har du brug for,</w:t>
            </w:r>
            <w:r w:rsidR="24BB8ABE" w:rsidRPr="52468954">
              <w:rPr>
                <w:color w:val="2F5496" w:themeColor="accent1" w:themeShade="BF"/>
              </w:rPr>
              <w:t xml:space="preserve"> i den her situation?</w:t>
            </w:r>
          </w:p>
          <w:p w14:paraId="1BE80448" w14:textId="498903B8" w:rsidR="00E42327" w:rsidRPr="0011749A" w:rsidRDefault="00E42327" w:rsidP="00A01C71">
            <w:pPr>
              <w:rPr>
                <w:color w:val="2F5496" w:themeColor="accent1" w:themeShade="BF"/>
              </w:rPr>
            </w:pPr>
          </w:p>
        </w:tc>
      </w:tr>
      <w:tr w:rsidR="006850FC" w:rsidRPr="002C716D" w14:paraId="656F2631" w14:textId="77777777" w:rsidTr="09CEBB15">
        <w:tc>
          <w:tcPr>
            <w:tcW w:w="2689" w:type="dxa"/>
          </w:tcPr>
          <w:p w14:paraId="410B528D" w14:textId="21C1F783" w:rsidR="21BCB570" w:rsidRPr="00B002E4" w:rsidRDefault="410F0F8C" w:rsidP="011D7C40">
            <w:pPr>
              <w:spacing w:line="259" w:lineRule="auto"/>
              <w:rPr>
                <w:lang w:val="en-US"/>
              </w:rPr>
            </w:pPr>
            <w:r w:rsidRPr="52468954">
              <w:rPr>
                <w:lang w:val="en-US"/>
              </w:rPr>
              <w:t>Possible improvement initiatives</w:t>
            </w:r>
            <w:r w:rsidR="264B83C0" w:rsidRPr="52468954">
              <w:rPr>
                <w:lang w:val="en-US"/>
              </w:rPr>
              <w:t xml:space="preserve"> during University Pedagogy </w:t>
            </w:r>
            <w:proofErr w:type="spellStart"/>
            <w:r w:rsidR="264B83C0" w:rsidRPr="52468954">
              <w:rPr>
                <w:lang w:val="en-US"/>
              </w:rPr>
              <w:t>programme</w:t>
            </w:r>
            <w:proofErr w:type="spellEnd"/>
            <w:r w:rsidR="264B83C0" w:rsidRPr="52468954">
              <w:rPr>
                <w:lang w:val="en-US"/>
              </w:rPr>
              <w:t xml:space="preserve"> (UP)</w:t>
            </w:r>
          </w:p>
          <w:p w14:paraId="560A9FBA" w14:textId="77777777" w:rsidR="00547465" w:rsidRPr="00B002E4" w:rsidRDefault="00547465" w:rsidP="00547465">
            <w:pPr>
              <w:rPr>
                <w:lang w:val="en-US"/>
              </w:rPr>
            </w:pPr>
          </w:p>
          <w:p w14:paraId="709E80FA" w14:textId="77777777" w:rsidR="00547465" w:rsidRPr="00B002E4" w:rsidRDefault="00547465" w:rsidP="00547465">
            <w:pPr>
              <w:rPr>
                <w:lang w:val="en-US"/>
              </w:rPr>
            </w:pPr>
          </w:p>
          <w:p w14:paraId="7F7A7FB4" w14:textId="3C27E7D4" w:rsidR="00547465" w:rsidRPr="00B002E4" w:rsidRDefault="00547465" w:rsidP="00547465">
            <w:pPr>
              <w:rPr>
                <w:color w:val="2F5496" w:themeColor="accent1" w:themeShade="BF"/>
                <w:lang w:val="en-US"/>
              </w:rPr>
            </w:pPr>
          </w:p>
          <w:p w14:paraId="24C11C40" w14:textId="2E917490" w:rsidR="006850FC" w:rsidRPr="00242036" w:rsidRDefault="410F0F8C" w:rsidP="011D7C40">
            <w:pPr>
              <w:spacing w:line="259" w:lineRule="auto"/>
            </w:pPr>
            <w:r w:rsidRPr="52468954">
              <w:rPr>
                <w:color w:val="2F5496" w:themeColor="accent1" w:themeShade="BF"/>
              </w:rPr>
              <w:t>Mulige forbedringstiltag</w:t>
            </w:r>
            <w:r w:rsidR="264B83C0" w:rsidRPr="52468954">
              <w:rPr>
                <w:color w:val="2F5496" w:themeColor="accent1" w:themeShade="BF"/>
              </w:rPr>
              <w:t xml:space="preserve"> i forbindelse med Universitetspædagogikum</w:t>
            </w:r>
          </w:p>
        </w:tc>
        <w:tc>
          <w:tcPr>
            <w:tcW w:w="6327" w:type="dxa"/>
          </w:tcPr>
          <w:p w14:paraId="6CCB010D" w14:textId="24487AB4" w:rsidR="00B002E4" w:rsidRDefault="74623DED" w:rsidP="0011749A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1A9DF031" w:rsidRPr="52468954">
              <w:rPr>
                <w:lang w:val="en-US"/>
              </w:rPr>
              <w:t>Do you have any ideas of w</w:t>
            </w:r>
            <w:r w:rsidR="61AFC98D" w:rsidRPr="52468954">
              <w:rPr>
                <w:lang w:val="en-US"/>
              </w:rPr>
              <w:t xml:space="preserve">hich </w:t>
            </w:r>
            <w:r w:rsidR="4D545A9C" w:rsidRPr="52468954">
              <w:rPr>
                <w:lang w:val="en-US"/>
              </w:rPr>
              <w:t xml:space="preserve">part of your teaching could be improved </w:t>
            </w:r>
            <w:r w:rsidR="713190D5" w:rsidRPr="52468954">
              <w:rPr>
                <w:lang w:val="en-US"/>
              </w:rPr>
              <w:t xml:space="preserve">or further developed </w:t>
            </w:r>
            <w:r w:rsidR="44030DC0" w:rsidRPr="52468954">
              <w:rPr>
                <w:lang w:val="en-US"/>
              </w:rPr>
              <w:t>d</w:t>
            </w:r>
            <w:r w:rsidR="71B31492" w:rsidRPr="52468954">
              <w:rPr>
                <w:lang w:val="en-US"/>
              </w:rPr>
              <w:t xml:space="preserve">uring your participation in the </w:t>
            </w:r>
            <w:r w:rsidR="7A5FBDEA" w:rsidRPr="52468954">
              <w:rPr>
                <w:lang w:val="en-US"/>
              </w:rPr>
              <w:t>UP</w:t>
            </w:r>
            <w:r w:rsidR="27F72B10" w:rsidRPr="52468954">
              <w:rPr>
                <w:lang w:val="en-US"/>
              </w:rPr>
              <w:t>?</w:t>
            </w:r>
          </w:p>
          <w:p w14:paraId="5A6AE513" w14:textId="078F082B" w:rsidR="006850FC" w:rsidRDefault="713190D5" w:rsidP="0011749A">
            <w:pPr>
              <w:rPr>
                <w:lang w:val="en-US"/>
              </w:rPr>
            </w:pPr>
            <w:r w:rsidRPr="52468954">
              <w:rPr>
                <w:lang w:val="en-US"/>
              </w:rPr>
              <w:t>-</w:t>
            </w:r>
            <w:r w:rsidR="446B2FE1" w:rsidRPr="52468954">
              <w:rPr>
                <w:lang w:val="en-US"/>
              </w:rPr>
              <w:t xml:space="preserve"> </w:t>
            </w:r>
            <w:r w:rsidR="75C3E338" w:rsidRPr="52468954">
              <w:rPr>
                <w:lang w:val="en-US"/>
              </w:rPr>
              <w:t>Have you already done some experiments</w:t>
            </w:r>
            <w:r w:rsidR="734FFBA1" w:rsidRPr="52468954">
              <w:rPr>
                <w:lang w:val="en-US"/>
              </w:rPr>
              <w:t>, and do you ha</w:t>
            </w:r>
            <w:r w:rsidR="264B83C0" w:rsidRPr="52468954">
              <w:rPr>
                <w:lang w:val="en-US"/>
              </w:rPr>
              <w:t>v</w:t>
            </w:r>
            <w:r w:rsidR="734FFBA1" w:rsidRPr="52468954">
              <w:rPr>
                <w:lang w:val="en-US"/>
              </w:rPr>
              <w:t>e any thoughts about what you might want to try out?</w:t>
            </w:r>
            <w:r w:rsidR="75C3E338" w:rsidRPr="52468954">
              <w:rPr>
                <w:lang w:val="en-US"/>
              </w:rPr>
              <w:t xml:space="preserve"> </w:t>
            </w:r>
          </w:p>
          <w:p w14:paraId="1D45D284" w14:textId="77777777" w:rsidR="006850FC" w:rsidRPr="00EA3510" w:rsidRDefault="006850FC" w:rsidP="0011749A">
            <w:pPr>
              <w:rPr>
                <w:lang w:val="en-US"/>
              </w:rPr>
            </w:pPr>
          </w:p>
          <w:p w14:paraId="79A4078A" w14:textId="2D3F71B6" w:rsidR="006850FC" w:rsidRDefault="49601138" w:rsidP="0011749A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 xml:space="preserve">- </w:t>
            </w:r>
            <w:r w:rsidR="61AFC98D" w:rsidRPr="52468954">
              <w:rPr>
                <w:color w:val="2F5496" w:themeColor="accent1" w:themeShade="BF"/>
              </w:rPr>
              <w:t>H</w:t>
            </w:r>
            <w:r w:rsidR="734FFBA1" w:rsidRPr="52468954">
              <w:rPr>
                <w:color w:val="2F5496" w:themeColor="accent1" w:themeShade="BF"/>
              </w:rPr>
              <w:t>ar du nogen forestilling om, hvil</w:t>
            </w:r>
            <w:r w:rsidR="264B83C0" w:rsidRPr="52468954">
              <w:rPr>
                <w:color w:val="2F5496" w:themeColor="accent1" w:themeShade="BF"/>
              </w:rPr>
              <w:t>k</w:t>
            </w:r>
            <w:r w:rsidR="734FFBA1" w:rsidRPr="52468954">
              <w:rPr>
                <w:color w:val="2F5496" w:themeColor="accent1" w:themeShade="BF"/>
              </w:rPr>
              <w:t>en del af din undervisning, du</w:t>
            </w:r>
            <w:r w:rsidR="264B83C0" w:rsidRPr="52468954">
              <w:rPr>
                <w:color w:val="2F5496" w:themeColor="accent1" w:themeShade="BF"/>
              </w:rPr>
              <w:t xml:space="preserve"> </w:t>
            </w:r>
            <w:r w:rsidR="734FFBA1" w:rsidRPr="52468954">
              <w:rPr>
                <w:color w:val="2F5496" w:themeColor="accent1" w:themeShade="BF"/>
              </w:rPr>
              <w:t>gerne vil forbedre eller videreudvikle i forbindelse med din deltagelse i universitetspædagogikum?</w:t>
            </w:r>
          </w:p>
          <w:p w14:paraId="14CD351F" w14:textId="7DEC9761" w:rsidR="0060209B" w:rsidRPr="006850FC" w:rsidRDefault="21A2A3B1" w:rsidP="0011749A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 xml:space="preserve">- </w:t>
            </w:r>
            <w:r w:rsidR="734FFBA1" w:rsidRPr="52468954">
              <w:rPr>
                <w:color w:val="2F5496" w:themeColor="accent1" w:themeShade="BF"/>
              </w:rPr>
              <w:t xml:space="preserve">Har du allerede prøvet dig frem med noget, og har du nogle tanker om hvad det kunne give mening at afprøve? </w:t>
            </w:r>
          </w:p>
        </w:tc>
      </w:tr>
      <w:tr w:rsidR="006850FC" w:rsidRPr="0060209B" w14:paraId="51E7009F" w14:textId="29BB31E1" w:rsidTr="09CEBB15">
        <w:tc>
          <w:tcPr>
            <w:tcW w:w="2689" w:type="dxa"/>
          </w:tcPr>
          <w:p w14:paraId="78EABDA4" w14:textId="4BC4BFE4" w:rsidR="00120A7E" w:rsidRDefault="2D1336DD" w:rsidP="00120A7E">
            <w:pPr>
              <w:rPr>
                <w:lang w:val="en-US"/>
              </w:rPr>
            </w:pPr>
            <w:r w:rsidRPr="52468954">
              <w:rPr>
                <w:lang w:val="en-US"/>
              </w:rPr>
              <w:lastRenderedPageBreak/>
              <w:t xml:space="preserve">Resources from the </w:t>
            </w:r>
            <w:proofErr w:type="gramStart"/>
            <w:r w:rsidRPr="52468954">
              <w:rPr>
                <w:lang w:val="en-US"/>
              </w:rPr>
              <w:t>UP-course</w:t>
            </w:r>
            <w:proofErr w:type="gramEnd"/>
          </w:p>
          <w:p w14:paraId="21AB1553" w14:textId="77777777" w:rsidR="006850FC" w:rsidRDefault="006850FC" w:rsidP="00A01C71">
            <w:pPr>
              <w:rPr>
                <w:lang w:val="en-US"/>
              </w:rPr>
            </w:pPr>
          </w:p>
          <w:p w14:paraId="19E2486B" w14:textId="77777777" w:rsidR="00D34600" w:rsidRDefault="00D34600" w:rsidP="00A01C71">
            <w:pPr>
              <w:rPr>
                <w:lang w:val="en-US"/>
              </w:rPr>
            </w:pPr>
          </w:p>
          <w:p w14:paraId="53E2E961" w14:textId="1D9B0620" w:rsidR="00D34600" w:rsidRDefault="00D34600" w:rsidP="00A01C71">
            <w:pPr>
              <w:rPr>
                <w:lang w:val="en-US"/>
              </w:rPr>
            </w:pPr>
          </w:p>
          <w:p w14:paraId="01F93EFC" w14:textId="28FB4D99" w:rsidR="00D34600" w:rsidRPr="000B2614" w:rsidRDefault="00777A57" w:rsidP="00A01C71">
            <w:pPr>
              <w:rPr>
                <w:lang w:val="en-US"/>
              </w:rPr>
            </w:pPr>
            <w:proofErr w:type="spellStart"/>
            <w:r w:rsidRPr="00777A57">
              <w:rPr>
                <w:color w:val="2F5496" w:themeColor="accent1" w:themeShade="BF"/>
                <w:lang w:val="en-US"/>
              </w:rPr>
              <w:t>Ressourcer</w:t>
            </w:r>
            <w:proofErr w:type="spellEnd"/>
            <w:r w:rsidRPr="00777A57">
              <w:rPr>
                <w:color w:val="2F5496" w:themeColor="accent1" w:themeShade="BF"/>
                <w:lang w:val="en-US"/>
              </w:rPr>
              <w:t xml:space="preserve"> fra UP-</w:t>
            </w:r>
            <w:proofErr w:type="spellStart"/>
            <w:r w:rsidRPr="00777A57">
              <w:rPr>
                <w:color w:val="2F5496" w:themeColor="accent1" w:themeShade="BF"/>
                <w:lang w:val="en-US"/>
              </w:rPr>
              <w:t>kurset</w:t>
            </w:r>
            <w:proofErr w:type="spellEnd"/>
          </w:p>
        </w:tc>
        <w:tc>
          <w:tcPr>
            <w:tcW w:w="6327" w:type="dxa"/>
          </w:tcPr>
          <w:p w14:paraId="0330E510" w14:textId="1898F65E" w:rsidR="006850FC" w:rsidRDefault="57D58AE7" w:rsidP="00A01C71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3D5EC8D2" w:rsidRPr="52468954">
              <w:rPr>
                <w:lang w:val="en-US"/>
              </w:rPr>
              <w:t xml:space="preserve">Which insights, pedagogical </w:t>
            </w:r>
            <w:r w:rsidR="6B33D6FD" w:rsidRPr="52468954">
              <w:rPr>
                <w:lang w:val="en-US"/>
              </w:rPr>
              <w:t xml:space="preserve">methods </w:t>
            </w:r>
            <w:r w:rsidR="3D5EC8D2" w:rsidRPr="52468954">
              <w:rPr>
                <w:lang w:val="en-US"/>
              </w:rPr>
              <w:t>and</w:t>
            </w:r>
            <w:r w:rsidR="0F71602A" w:rsidRPr="52468954">
              <w:rPr>
                <w:lang w:val="en-US"/>
              </w:rPr>
              <w:t xml:space="preserve"> didactic</w:t>
            </w:r>
            <w:r w:rsidR="30673EEC" w:rsidRPr="52468954">
              <w:rPr>
                <w:lang w:val="en-US"/>
              </w:rPr>
              <w:t>a</w:t>
            </w:r>
            <w:r w:rsidR="0F71602A" w:rsidRPr="52468954">
              <w:rPr>
                <w:lang w:val="en-US"/>
              </w:rPr>
              <w:t>l</w:t>
            </w:r>
            <w:r w:rsidR="3D5EC8D2" w:rsidRPr="52468954">
              <w:rPr>
                <w:lang w:val="en-US"/>
              </w:rPr>
              <w:t xml:space="preserve"> tools from the UP-</w:t>
            </w:r>
            <w:r w:rsidR="4B6C23A3" w:rsidRPr="52468954">
              <w:rPr>
                <w:lang w:val="en-US"/>
              </w:rPr>
              <w:t>c</w:t>
            </w:r>
            <w:r w:rsidR="3D5EC8D2" w:rsidRPr="52468954">
              <w:rPr>
                <w:lang w:val="en-US"/>
              </w:rPr>
              <w:t xml:space="preserve">ourse do you find </w:t>
            </w:r>
            <w:r w:rsidRPr="52468954">
              <w:rPr>
                <w:lang w:val="en-US"/>
              </w:rPr>
              <w:t>helpful</w:t>
            </w:r>
            <w:r w:rsidR="3D5EC8D2" w:rsidRPr="52468954">
              <w:rPr>
                <w:lang w:val="en-US"/>
              </w:rPr>
              <w:t xml:space="preserve">? </w:t>
            </w:r>
            <w:r w:rsidRPr="52468954">
              <w:rPr>
                <w:lang w:val="en-US"/>
              </w:rPr>
              <w:t>In which way</w:t>
            </w:r>
            <w:r w:rsidR="264B83C0" w:rsidRPr="52468954">
              <w:rPr>
                <w:lang w:val="en-US"/>
              </w:rPr>
              <w:t>s</w:t>
            </w:r>
            <w:r w:rsidR="3D5EC8D2" w:rsidRPr="52468954">
              <w:rPr>
                <w:lang w:val="en-US"/>
              </w:rPr>
              <w:t xml:space="preserve">? </w:t>
            </w:r>
          </w:p>
          <w:p w14:paraId="69D253B9" w14:textId="5D235811" w:rsidR="008A394A" w:rsidRDefault="70B0A2A9" w:rsidP="00A01C71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4A414601" w:rsidRPr="52468954">
              <w:rPr>
                <w:lang w:val="en-US"/>
              </w:rPr>
              <w:t xml:space="preserve">Did you gain some new insights </w:t>
            </w:r>
            <w:r w:rsidR="24935279" w:rsidRPr="52468954">
              <w:rPr>
                <w:lang w:val="en-US"/>
              </w:rPr>
              <w:t>from your interviews with student</w:t>
            </w:r>
            <w:r w:rsidR="66F51347" w:rsidRPr="52468954">
              <w:rPr>
                <w:lang w:val="en-US"/>
              </w:rPr>
              <w:t xml:space="preserve">s, </w:t>
            </w:r>
            <w:r w:rsidR="6249E074" w:rsidRPr="52468954">
              <w:rPr>
                <w:lang w:val="en-US"/>
              </w:rPr>
              <w:t xml:space="preserve">talking with </w:t>
            </w:r>
            <w:r w:rsidR="24935279" w:rsidRPr="52468954">
              <w:rPr>
                <w:lang w:val="en-US"/>
              </w:rPr>
              <w:t>colleagu</w:t>
            </w:r>
            <w:r w:rsidR="33C386A2" w:rsidRPr="52468954">
              <w:rPr>
                <w:lang w:val="en-US"/>
              </w:rPr>
              <w:t xml:space="preserve">es </w:t>
            </w:r>
            <w:r w:rsidR="16E54B38" w:rsidRPr="52468954">
              <w:rPr>
                <w:lang w:val="en-US"/>
              </w:rPr>
              <w:t xml:space="preserve">or perhaps </w:t>
            </w:r>
            <w:r w:rsidR="4684E940" w:rsidRPr="52468954">
              <w:rPr>
                <w:lang w:val="en-US"/>
              </w:rPr>
              <w:t xml:space="preserve">observing </w:t>
            </w:r>
            <w:r w:rsidR="16E54B38" w:rsidRPr="52468954">
              <w:rPr>
                <w:lang w:val="en-US"/>
              </w:rPr>
              <w:t>a colleague</w:t>
            </w:r>
            <w:r w:rsidR="4684E940" w:rsidRPr="52468954">
              <w:rPr>
                <w:lang w:val="en-US"/>
              </w:rPr>
              <w:t>’s teaching</w:t>
            </w:r>
            <w:r w:rsidR="2AD39228" w:rsidRPr="52468954">
              <w:rPr>
                <w:lang w:val="en-US"/>
              </w:rPr>
              <w:t>/supervision</w:t>
            </w:r>
            <w:r w:rsidR="4684E940" w:rsidRPr="52468954">
              <w:rPr>
                <w:lang w:val="en-US"/>
              </w:rPr>
              <w:t>?</w:t>
            </w:r>
          </w:p>
          <w:p w14:paraId="37FA1BE0" w14:textId="1EC1A054" w:rsidR="0060209B" w:rsidRDefault="22943829" w:rsidP="00A01C71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2D1336DD" w:rsidRPr="52468954">
              <w:rPr>
                <w:lang w:val="en-US"/>
              </w:rPr>
              <w:t xml:space="preserve">What </w:t>
            </w:r>
            <w:r w:rsidR="2E35D67D" w:rsidRPr="52468954">
              <w:rPr>
                <w:lang w:val="en-US"/>
              </w:rPr>
              <w:t>are you</w:t>
            </w:r>
            <w:r w:rsidR="24B8F671" w:rsidRPr="52468954">
              <w:rPr>
                <w:lang w:val="en-US"/>
              </w:rPr>
              <w:t xml:space="preserve"> inspired </w:t>
            </w:r>
            <w:r w:rsidR="678D3FA7" w:rsidRPr="52468954">
              <w:rPr>
                <w:lang w:val="en-US"/>
              </w:rPr>
              <w:t xml:space="preserve">to apply </w:t>
            </w:r>
            <w:r w:rsidR="018FF902" w:rsidRPr="52468954">
              <w:rPr>
                <w:lang w:val="en-US"/>
              </w:rPr>
              <w:t>in</w:t>
            </w:r>
            <w:r w:rsidR="59CA518A" w:rsidRPr="52468954">
              <w:rPr>
                <w:lang w:val="en-US"/>
              </w:rPr>
              <w:t xml:space="preserve"> terms of</w:t>
            </w:r>
            <w:r w:rsidR="018FF902" w:rsidRPr="52468954">
              <w:rPr>
                <w:lang w:val="en-US"/>
              </w:rPr>
              <w:t xml:space="preserve"> your </w:t>
            </w:r>
            <w:r w:rsidR="6D4D8B9F" w:rsidRPr="52468954">
              <w:rPr>
                <w:lang w:val="en-US"/>
              </w:rPr>
              <w:t xml:space="preserve">development </w:t>
            </w:r>
            <w:r w:rsidR="018FF902" w:rsidRPr="52468954">
              <w:rPr>
                <w:lang w:val="en-US"/>
              </w:rPr>
              <w:t>project?</w:t>
            </w:r>
            <w:r w:rsidR="264B83C0" w:rsidRPr="52468954">
              <w:rPr>
                <w:lang w:val="en-US"/>
              </w:rPr>
              <w:t xml:space="preserve"> </w:t>
            </w:r>
            <w:r w:rsidR="2F953CBF" w:rsidRPr="52468954">
              <w:rPr>
                <w:lang w:val="en-US"/>
              </w:rPr>
              <w:t xml:space="preserve"> </w:t>
            </w:r>
            <w:r w:rsidR="1E49368D" w:rsidRPr="52468954">
              <w:rPr>
                <w:lang w:val="en-US"/>
              </w:rPr>
              <w:t xml:space="preserve">How might you </w:t>
            </w:r>
            <w:r w:rsidR="2F953CBF" w:rsidRPr="52468954">
              <w:rPr>
                <w:lang w:val="en-US"/>
              </w:rPr>
              <w:t>do that</w:t>
            </w:r>
            <w:r w:rsidR="1E49368D" w:rsidRPr="52468954">
              <w:rPr>
                <w:lang w:val="en-US"/>
              </w:rPr>
              <w:t>?</w:t>
            </w:r>
          </w:p>
          <w:p w14:paraId="1CE2E480" w14:textId="77777777" w:rsidR="0060209B" w:rsidRDefault="0060209B" w:rsidP="00A01C71">
            <w:pPr>
              <w:rPr>
                <w:lang w:val="en-US"/>
              </w:rPr>
            </w:pPr>
          </w:p>
          <w:p w14:paraId="0F42CDE0" w14:textId="00745AF0" w:rsidR="00455D42" w:rsidRDefault="2F953CBF" w:rsidP="00A01C71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 xml:space="preserve">- </w:t>
            </w:r>
            <w:r w:rsidR="1E49368D" w:rsidRPr="52468954">
              <w:rPr>
                <w:color w:val="2F5496" w:themeColor="accent1" w:themeShade="BF"/>
              </w:rPr>
              <w:t>Hvilke indsigter, pædagogiske</w:t>
            </w:r>
            <w:r w:rsidR="7A204DF3" w:rsidRPr="52468954">
              <w:rPr>
                <w:color w:val="2F5496" w:themeColor="accent1" w:themeShade="BF"/>
              </w:rPr>
              <w:t xml:space="preserve"> </w:t>
            </w:r>
            <w:r w:rsidR="734FFBA1" w:rsidRPr="52468954">
              <w:rPr>
                <w:color w:val="2F5496" w:themeColor="accent1" w:themeShade="BF"/>
              </w:rPr>
              <w:t xml:space="preserve">og didaktiske </w:t>
            </w:r>
            <w:r w:rsidR="7A204DF3" w:rsidRPr="52468954">
              <w:rPr>
                <w:color w:val="2F5496" w:themeColor="accent1" w:themeShade="BF"/>
              </w:rPr>
              <w:t>metoder o</w:t>
            </w:r>
            <w:r w:rsidR="1E49368D" w:rsidRPr="52468954">
              <w:rPr>
                <w:color w:val="2F5496" w:themeColor="accent1" w:themeShade="BF"/>
              </w:rPr>
              <w:t xml:space="preserve">g værktøjer fra UP-kurset finder du </w:t>
            </w:r>
            <w:r w:rsidR="764C5184" w:rsidRPr="52468954">
              <w:rPr>
                <w:color w:val="2F5496" w:themeColor="accent1" w:themeShade="BF"/>
              </w:rPr>
              <w:t>brugbare</w:t>
            </w:r>
            <w:r w:rsidR="1E49368D" w:rsidRPr="52468954">
              <w:rPr>
                <w:color w:val="2F5496" w:themeColor="accent1" w:themeShade="BF"/>
              </w:rPr>
              <w:t xml:space="preserve">? </w:t>
            </w:r>
            <w:r w:rsidR="764C5184" w:rsidRPr="52468954">
              <w:rPr>
                <w:color w:val="2F5496" w:themeColor="accent1" w:themeShade="BF"/>
              </w:rPr>
              <w:t>På hvilken måde</w:t>
            </w:r>
            <w:r w:rsidR="1E49368D" w:rsidRPr="52468954">
              <w:rPr>
                <w:color w:val="2F5496" w:themeColor="accent1" w:themeShade="BF"/>
              </w:rPr>
              <w:t>?</w:t>
            </w:r>
          </w:p>
          <w:p w14:paraId="701EA124" w14:textId="2A594446" w:rsidR="00455D42" w:rsidRPr="0060209B" w:rsidRDefault="691B235B" w:rsidP="00A01C71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 xml:space="preserve">- </w:t>
            </w:r>
            <w:r w:rsidR="16E54B38" w:rsidRPr="52468954">
              <w:rPr>
                <w:color w:val="2F5496" w:themeColor="accent1" w:themeShade="BF"/>
              </w:rPr>
              <w:t xml:space="preserve">Har du fået nye indsigter fra </w:t>
            </w:r>
            <w:r w:rsidRPr="52468954">
              <w:rPr>
                <w:color w:val="2F5496" w:themeColor="accent1" w:themeShade="BF"/>
              </w:rPr>
              <w:t xml:space="preserve">interview </w:t>
            </w:r>
            <w:r w:rsidR="16E54B38" w:rsidRPr="52468954">
              <w:rPr>
                <w:color w:val="2F5496" w:themeColor="accent1" w:themeShade="BF"/>
              </w:rPr>
              <w:t xml:space="preserve">med </w:t>
            </w:r>
            <w:r w:rsidRPr="52468954">
              <w:rPr>
                <w:color w:val="2F5496" w:themeColor="accent1" w:themeShade="BF"/>
              </w:rPr>
              <w:t xml:space="preserve">en studerende, </w:t>
            </w:r>
            <w:r w:rsidR="24B7C5C4" w:rsidRPr="52468954">
              <w:rPr>
                <w:color w:val="2F5496" w:themeColor="accent1" w:themeShade="BF"/>
              </w:rPr>
              <w:t>sam</w:t>
            </w:r>
            <w:r w:rsidRPr="52468954">
              <w:rPr>
                <w:color w:val="2F5496" w:themeColor="accent1" w:themeShade="BF"/>
              </w:rPr>
              <w:t xml:space="preserve">tale med en kollega </w:t>
            </w:r>
            <w:r w:rsidR="16E54B38" w:rsidRPr="52468954">
              <w:rPr>
                <w:color w:val="2F5496" w:themeColor="accent1" w:themeShade="BF"/>
              </w:rPr>
              <w:t>eller måske observere en kollegas undervisning/ vejledning</w:t>
            </w:r>
            <w:r w:rsidRPr="52468954">
              <w:rPr>
                <w:color w:val="2F5496" w:themeColor="accent1" w:themeShade="BF"/>
              </w:rPr>
              <w:t>?</w:t>
            </w:r>
          </w:p>
          <w:p w14:paraId="3A6F0F97" w14:textId="0CF8E114" w:rsidR="0060209B" w:rsidRDefault="54646B04" w:rsidP="00A01C71">
            <w:pPr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 xml:space="preserve">- </w:t>
            </w:r>
            <w:r w:rsidR="24B8F671" w:rsidRPr="52468954">
              <w:rPr>
                <w:color w:val="2F5496" w:themeColor="accent1" w:themeShade="BF"/>
              </w:rPr>
              <w:t xml:space="preserve">Hvad bliver du inspireret </w:t>
            </w:r>
            <w:r w:rsidRPr="52468954">
              <w:rPr>
                <w:color w:val="2F5496" w:themeColor="accent1" w:themeShade="BF"/>
              </w:rPr>
              <w:t xml:space="preserve">til at anvende i dit </w:t>
            </w:r>
            <w:r w:rsidR="16E54B38" w:rsidRPr="52468954">
              <w:rPr>
                <w:color w:val="2F5496" w:themeColor="accent1" w:themeShade="BF"/>
              </w:rPr>
              <w:t>udviklings</w:t>
            </w:r>
            <w:r w:rsidR="22582390" w:rsidRPr="52468954">
              <w:rPr>
                <w:color w:val="2F5496" w:themeColor="accent1" w:themeShade="BF"/>
              </w:rPr>
              <w:t>projekt?</w:t>
            </w:r>
          </w:p>
          <w:p w14:paraId="70750A76" w14:textId="7685D014" w:rsidR="0060209B" w:rsidRDefault="00E93DA1" w:rsidP="00A01C71">
            <w:r>
              <w:rPr>
                <w:color w:val="2F5496" w:themeColor="accent1" w:themeShade="BF"/>
              </w:rPr>
              <w:t xml:space="preserve">- </w:t>
            </w:r>
            <w:r w:rsidR="0060209B">
              <w:rPr>
                <w:color w:val="2F5496" w:themeColor="accent1" w:themeShade="BF"/>
              </w:rPr>
              <w:t>Hvordan vil du kunne anvende det?</w:t>
            </w:r>
          </w:p>
          <w:p w14:paraId="5093D1DE" w14:textId="728B98E2" w:rsidR="0060209B" w:rsidRPr="0060209B" w:rsidRDefault="0060209B" w:rsidP="00A01C71"/>
        </w:tc>
      </w:tr>
      <w:tr w:rsidR="0060209B" w:rsidRPr="00621CB6" w14:paraId="47F6BFA5" w14:textId="77777777" w:rsidTr="09CEBB15">
        <w:tc>
          <w:tcPr>
            <w:tcW w:w="2689" w:type="dxa"/>
          </w:tcPr>
          <w:p w14:paraId="3F6D101F" w14:textId="546DCA69" w:rsidR="0060209B" w:rsidRDefault="00661BF2" w:rsidP="00120A7E">
            <w:pPr>
              <w:rPr>
                <w:lang w:val="en-US"/>
              </w:rPr>
            </w:pPr>
            <w:r>
              <w:rPr>
                <w:lang w:val="en-US"/>
              </w:rPr>
              <w:t>Development project</w:t>
            </w:r>
          </w:p>
          <w:p w14:paraId="4ABD29DC" w14:textId="77777777" w:rsidR="00A5240E" w:rsidRDefault="00A5240E" w:rsidP="00120A7E">
            <w:pPr>
              <w:rPr>
                <w:lang w:val="en-US"/>
              </w:rPr>
            </w:pPr>
          </w:p>
          <w:p w14:paraId="3351B784" w14:textId="77777777" w:rsidR="00A5240E" w:rsidRDefault="00A5240E" w:rsidP="00120A7E">
            <w:pPr>
              <w:rPr>
                <w:lang w:val="en-US"/>
              </w:rPr>
            </w:pPr>
          </w:p>
          <w:p w14:paraId="7304CDE3" w14:textId="77777777" w:rsidR="00A5240E" w:rsidRDefault="00A5240E" w:rsidP="00120A7E">
            <w:pPr>
              <w:rPr>
                <w:lang w:val="en-US"/>
              </w:rPr>
            </w:pPr>
          </w:p>
          <w:p w14:paraId="58E7C6C9" w14:textId="77777777" w:rsidR="00D53C15" w:rsidRDefault="00D53C15" w:rsidP="00120A7E">
            <w:pPr>
              <w:rPr>
                <w:color w:val="2F5496" w:themeColor="accent1" w:themeShade="BF"/>
                <w:lang w:val="en-US"/>
              </w:rPr>
            </w:pPr>
          </w:p>
          <w:p w14:paraId="0365ADB2" w14:textId="77777777" w:rsidR="00D53C15" w:rsidRDefault="00D53C15" w:rsidP="00120A7E">
            <w:pPr>
              <w:rPr>
                <w:color w:val="2F5496" w:themeColor="accent1" w:themeShade="BF"/>
                <w:lang w:val="en-US"/>
              </w:rPr>
            </w:pPr>
          </w:p>
          <w:p w14:paraId="715D64D8" w14:textId="247E7C57" w:rsidR="00A5240E" w:rsidRDefault="00D53C15" w:rsidP="00120A7E">
            <w:pPr>
              <w:rPr>
                <w:lang w:val="en-US"/>
              </w:rPr>
            </w:pPr>
            <w:proofErr w:type="spellStart"/>
            <w:r>
              <w:rPr>
                <w:color w:val="2F5496" w:themeColor="accent1" w:themeShade="BF"/>
                <w:lang w:val="en-US"/>
              </w:rPr>
              <w:t>Udviklingsprojekt</w:t>
            </w:r>
            <w:proofErr w:type="spellEnd"/>
          </w:p>
        </w:tc>
        <w:tc>
          <w:tcPr>
            <w:tcW w:w="6327" w:type="dxa"/>
          </w:tcPr>
          <w:p w14:paraId="200FD14D" w14:textId="485DAE84" w:rsidR="00621CB6" w:rsidRDefault="0E9F3AE6" w:rsidP="00A01C71">
            <w:pPr>
              <w:rPr>
                <w:lang w:val="en-US"/>
              </w:rPr>
            </w:pPr>
            <w:r w:rsidRPr="011D7C40">
              <w:rPr>
                <w:lang w:val="en-US"/>
              </w:rPr>
              <w:t xml:space="preserve">- </w:t>
            </w:r>
            <w:r w:rsidR="337E058B" w:rsidRPr="011D7C40">
              <w:rPr>
                <w:lang w:val="en-US"/>
              </w:rPr>
              <w:t xml:space="preserve">Can you tell me about </w:t>
            </w:r>
            <w:r w:rsidR="26CD9C74" w:rsidRPr="011D7C40">
              <w:rPr>
                <w:lang w:val="en-US"/>
              </w:rPr>
              <w:t xml:space="preserve">your </w:t>
            </w:r>
            <w:r w:rsidR="5CD0D734" w:rsidRPr="011D7C40">
              <w:rPr>
                <w:lang w:val="en-US"/>
              </w:rPr>
              <w:t>development project</w:t>
            </w:r>
            <w:r w:rsidR="00EA1300" w:rsidRPr="011D7C40">
              <w:rPr>
                <w:lang w:val="en-US"/>
              </w:rPr>
              <w:t xml:space="preserve"> regarding</w:t>
            </w:r>
            <w:r w:rsidR="337E058B" w:rsidRPr="011D7C40">
              <w:rPr>
                <w:lang w:val="en-US"/>
              </w:rPr>
              <w:t>:</w:t>
            </w:r>
            <w:r w:rsidR="667786C4" w:rsidRPr="011D7C40">
              <w:rPr>
                <w:lang w:val="en-US"/>
              </w:rPr>
              <w:t xml:space="preserve"> </w:t>
            </w:r>
          </w:p>
          <w:p w14:paraId="3DF02DFD" w14:textId="6A828D7A" w:rsidR="00110C14" w:rsidRDefault="54687083" w:rsidP="0077437C">
            <w:pPr>
              <w:ind w:left="1304"/>
              <w:rPr>
                <w:lang w:val="en-US"/>
              </w:rPr>
            </w:pPr>
            <w:r w:rsidRPr="272DD89F">
              <w:rPr>
                <w:lang w:val="en-US"/>
              </w:rPr>
              <w:t xml:space="preserve">- </w:t>
            </w:r>
            <w:r w:rsidR="641FCEE8" w:rsidRPr="272DD89F">
              <w:rPr>
                <w:lang w:val="en-US"/>
              </w:rPr>
              <w:t>goals and purpose/ motivation</w:t>
            </w:r>
            <w:r w:rsidRPr="00935953">
              <w:rPr>
                <w:lang w:val="en-US"/>
              </w:rPr>
              <w:br/>
            </w:r>
            <w:r w:rsidR="3BA82D3B" w:rsidRPr="272DD89F">
              <w:rPr>
                <w:lang w:val="en-US"/>
              </w:rPr>
              <w:t xml:space="preserve">- </w:t>
            </w:r>
            <w:r w:rsidR="787E5FE0" w:rsidRPr="272DD89F">
              <w:rPr>
                <w:lang w:val="en-US"/>
              </w:rPr>
              <w:t>learning design</w:t>
            </w:r>
            <w:r w:rsidR="4507729E" w:rsidRPr="272DD89F">
              <w:rPr>
                <w:lang w:val="en-US"/>
              </w:rPr>
              <w:t xml:space="preserve"> and e</w:t>
            </w:r>
            <w:r w:rsidR="3851E033" w:rsidRPr="272DD89F">
              <w:rPr>
                <w:lang w:val="en-US"/>
              </w:rPr>
              <w:t>valuation</w:t>
            </w:r>
            <w:r w:rsidRPr="00935953">
              <w:rPr>
                <w:lang w:val="en-US"/>
              </w:rPr>
              <w:br/>
            </w:r>
            <w:r w:rsidR="4507729E" w:rsidRPr="272DD89F">
              <w:rPr>
                <w:lang w:val="en-US"/>
              </w:rPr>
              <w:t>- considerations about future application</w:t>
            </w:r>
          </w:p>
          <w:p w14:paraId="0D7DCAB9" w14:textId="77777777" w:rsidR="00110C14" w:rsidRDefault="00110C14" w:rsidP="00A01C71">
            <w:pPr>
              <w:rPr>
                <w:lang w:val="en-US"/>
              </w:rPr>
            </w:pPr>
          </w:p>
          <w:p w14:paraId="310237A5" w14:textId="6BDD2C26" w:rsidR="009172DA" w:rsidRPr="00A5240E" w:rsidRDefault="0C26790D" w:rsidP="00A01C71">
            <w:pPr>
              <w:rPr>
                <w:color w:val="2F5496" w:themeColor="accent1" w:themeShade="BF"/>
              </w:rPr>
            </w:pPr>
            <w:r w:rsidRPr="011D7C40">
              <w:rPr>
                <w:color w:val="2F5496" w:themeColor="accent1" w:themeShade="BF"/>
              </w:rPr>
              <w:t xml:space="preserve">- </w:t>
            </w:r>
            <w:r w:rsidR="7820A028" w:rsidRPr="011D7C40">
              <w:rPr>
                <w:color w:val="2F5496" w:themeColor="accent1" w:themeShade="BF"/>
              </w:rPr>
              <w:t>Kan du fortælle lidt om d</w:t>
            </w:r>
            <w:r w:rsidR="26CD9C74" w:rsidRPr="011D7C40">
              <w:rPr>
                <w:color w:val="2F5496" w:themeColor="accent1" w:themeShade="BF"/>
              </w:rPr>
              <w:t xml:space="preserve">it </w:t>
            </w:r>
            <w:r w:rsidR="5CD0D734" w:rsidRPr="011D7C40">
              <w:rPr>
                <w:color w:val="2F5496" w:themeColor="accent1" w:themeShade="BF"/>
              </w:rPr>
              <w:t>udviklingsprojekt</w:t>
            </w:r>
            <w:r w:rsidR="00EA1300" w:rsidRPr="011D7C40">
              <w:rPr>
                <w:color w:val="2F5496" w:themeColor="accent1" w:themeShade="BF"/>
              </w:rPr>
              <w:t xml:space="preserve"> ift</w:t>
            </w:r>
            <w:r w:rsidR="1EE559D8" w:rsidRPr="011D7C40">
              <w:rPr>
                <w:color w:val="2F5496" w:themeColor="accent1" w:themeShade="BF"/>
              </w:rPr>
              <w:t>.</w:t>
            </w:r>
            <w:r w:rsidR="00EA1300" w:rsidRPr="011D7C40">
              <w:rPr>
                <w:color w:val="2F5496" w:themeColor="accent1" w:themeShade="BF"/>
              </w:rPr>
              <w:t xml:space="preserve">: </w:t>
            </w:r>
          </w:p>
          <w:p w14:paraId="30726866" w14:textId="0AC258CE" w:rsidR="0060209B" w:rsidRPr="00A5240E" w:rsidRDefault="55B92697" w:rsidP="011D7C40">
            <w:pPr>
              <w:ind w:left="1304"/>
              <w:rPr>
                <w:color w:val="2F5496" w:themeColor="accent1" w:themeShade="BF"/>
              </w:rPr>
            </w:pPr>
            <w:r w:rsidRPr="52468954">
              <w:rPr>
                <w:color w:val="2F5496" w:themeColor="accent1" w:themeShade="BF"/>
              </w:rPr>
              <w:t xml:space="preserve">- </w:t>
            </w:r>
            <w:r w:rsidR="0D77100D" w:rsidRPr="52468954">
              <w:rPr>
                <w:color w:val="2F5496" w:themeColor="accent1" w:themeShade="BF"/>
              </w:rPr>
              <w:t>m</w:t>
            </w:r>
            <w:r w:rsidRPr="52468954">
              <w:rPr>
                <w:color w:val="2F5496" w:themeColor="accent1" w:themeShade="BF"/>
              </w:rPr>
              <w:t>ål og formål</w:t>
            </w:r>
            <w:r w:rsidR="0D77100D" w:rsidRPr="52468954">
              <w:rPr>
                <w:color w:val="2F5496" w:themeColor="accent1" w:themeShade="BF"/>
              </w:rPr>
              <w:t>/ motivation</w:t>
            </w:r>
            <w:r w:rsidR="00EA1300">
              <w:br/>
            </w:r>
            <w:r w:rsidR="0D77100D" w:rsidRPr="52468954">
              <w:rPr>
                <w:color w:val="2F5496" w:themeColor="accent1" w:themeShade="BF"/>
              </w:rPr>
              <w:t xml:space="preserve">- </w:t>
            </w:r>
            <w:r w:rsidR="16E54B38" w:rsidRPr="52468954">
              <w:rPr>
                <w:color w:val="2F5496" w:themeColor="accent1" w:themeShade="BF"/>
              </w:rPr>
              <w:t>læringsdesign</w:t>
            </w:r>
            <w:r w:rsidR="33C9B018" w:rsidRPr="52468954">
              <w:rPr>
                <w:color w:val="2F5496" w:themeColor="accent1" w:themeShade="BF"/>
              </w:rPr>
              <w:t xml:space="preserve"> og evaluering</w:t>
            </w:r>
            <w:r w:rsidR="00EA1300">
              <w:br/>
            </w:r>
            <w:r w:rsidR="33C9B018" w:rsidRPr="52468954">
              <w:rPr>
                <w:color w:val="2F5496" w:themeColor="accent1" w:themeShade="BF"/>
              </w:rPr>
              <w:t xml:space="preserve">- </w:t>
            </w:r>
            <w:r w:rsidR="19E88634" w:rsidRPr="52468954">
              <w:rPr>
                <w:color w:val="2F5496" w:themeColor="accent1" w:themeShade="BF"/>
              </w:rPr>
              <w:t>overvejelser vedr. videreudvikling/ anvendelse</w:t>
            </w:r>
          </w:p>
          <w:p w14:paraId="26F2B42C" w14:textId="73D43E99" w:rsidR="0060209B" w:rsidRPr="00621CB6" w:rsidRDefault="0060209B" w:rsidP="00A01C71"/>
        </w:tc>
      </w:tr>
      <w:tr w:rsidR="006850FC" w:rsidRPr="00C231FD" w14:paraId="6DE9F28B" w14:textId="619BD81A" w:rsidTr="09CEBB15">
        <w:tc>
          <w:tcPr>
            <w:tcW w:w="2689" w:type="dxa"/>
          </w:tcPr>
          <w:p w14:paraId="22D86E5B" w14:textId="6DA71E9A" w:rsidR="006850FC" w:rsidRDefault="3999B038" w:rsidP="00A01C71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What support is needed from the </w:t>
            </w:r>
            <w:r w:rsidR="24B7C5C4" w:rsidRPr="52468954">
              <w:rPr>
                <w:lang w:val="en-US"/>
              </w:rPr>
              <w:t>s</w:t>
            </w:r>
            <w:r w:rsidR="4AAF743E" w:rsidRPr="52468954">
              <w:rPr>
                <w:lang w:val="en-US"/>
              </w:rPr>
              <w:t>upervisor</w:t>
            </w:r>
            <w:r w:rsidRPr="52468954">
              <w:rPr>
                <w:lang w:val="en-US"/>
              </w:rPr>
              <w:t>?</w:t>
            </w:r>
          </w:p>
          <w:p w14:paraId="17D0E4F2" w14:textId="77777777" w:rsidR="00F421BC" w:rsidRDefault="00F421BC" w:rsidP="00A01C71">
            <w:pPr>
              <w:rPr>
                <w:lang w:val="en-US"/>
              </w:rPr>
            </w:pPr>
          </w:p>
          <w:p w14:paraId="6F544F54" w14:textId="77777777" w:rsidR="000E6DA8" w:rsidRPr="00D53C15" w:rsidRDefault="000E6DA8" w:rsidP="00A01C71">
            <w:pPr>
              <w:rPr>
                <w:color w:val="2F5496" w:themeColor="accent1" w:themeShade="BF"/>
                <w:lang w:val="en-US"/>
              </w:rPr>
            </w:pPr>
          </w:p>
          <w:p w14:paraId="1E0EBFD0" w14:textId="01AD459D" w:rsidR="00F421BC" w:rsidRPr="00065AB6" w:rsidRDefault="00065AB6" w:rsidP="00A01C71">
            <w:r w:rsidRPr="00065AB6">
              <w:rPr>
                <w:color w:val="2F5496" w:themeColor="accent1" w:themeShade="BF"/>
              </w:rPr>
              <w:t>Hvilken støtte er der brug for fra Adjunktvejlederen?</w:t>
            </w:r>
          </w:p>
        </w:tc>
        <w:tc>
          <w:tcPr>
            <w:tcW w:w="6327" w:type="dxa"/>
          </w:tcPr>
          <w:p w14:paraId="7F2FEE42" w14:textId="559DF5E0" w:rsidR="003B4720" w:rsidRDefault="08FF35DB" w:rsidP="00A01C71">
            <w:pPr>
              <w:rPr>
                <w:lang w:val="en-US"/>
              </w:rPr>
            </w:pPr>
            <w:r w:rsidRPr="52468954">
              <w:rPr>
                <w:lang w:val="en-US"/>
              </w:rPr>
              <w:t xml:space="preserve">- </w:t>
            </w:r>
            <w:r w:rsidR="72A38783" w:rsidRPr="52468954">
              <w:rPr>
                <w:lang w:val="en-US"/>
              </w:rPr>
              <w:t xml:space="preserve">How can I best assist you with this </w:t>
            </w:r>
            <w:r w:rsidR="17445A5E" w:rsidRPr="52468954">
              <w:rPr>
                <w:lang w:val="en-US"/>
              </w:rPr>
              <w:t xml:space="preserve">development </w:t>
            </w:r>
            <w:r w:rsidR="72A38783" w:rsidRPr="52468954">
              <w:rPr>
                <w:lang w:val="en-US"/>
              </w:rPr>
              <w:t xml:space="preserve">project? </w:t>
            </w:r>
            <w:r w:rsidR="5E4D9623" w:rsidRPr="52468954">
              <w:rPr>
                <w:lang w:val="en-US"/>
              </w:rPr>
              <w:t>(</w:t>
            </w:r>
            <w:r w:rsidR="56BFA6C3" w:rsidRPr="52468954">
              <w:rPr>
                <w:lang w:val="en-US"/>
              </w:rPr>
              <w:t xml:space="preserve">e.g. </w:t>
            </w:r>
            <w:r w:rsidR="340AE814" w:rsidRPr="52468954">
              <w:rPr>
                <w:lang w:val="en-US"/>
              </w:rPr>
              <w:t xml:space="preserve">class </w:t>
            </w:r>
            <w:r w:rsidR="5E4D9623" w:rsidRPr="52468954">
              <w:rPr>
                <w:lang w:val="en-US"/>
              </w:rPr>
              <w:t>observation</w:t>
            </w:r>
            <w:r w:rsidR="340AE814" w:rsidRPr="52468954">
              <w:rPr>
                <w:lang w:val="en-US"/>
              </w:rPr>
              <w:t xml:space="preserve"> &amp; feedback</w:t>
            </w:r>
            <w:r w:rsidR="56BFA6C3" w:rsidRPr="52468954">
              <w:rPr>
                <w:lang w:val="en-US"/>
              </w:rPr>
              <w:t xml:space="preserve">; </w:t>
            </w:r>
            <w:r w:rsidR="24B7C5C4" w:rsidRPr="52468954">
              <w:rPr>
                <w:lang w:val="en-US"/>
              </w:rPr>
              <w:t xml:space="preserve">sparring, </w:t>
            </w:r>
            <w:proofErr w:type="gramStart"/>
            <w:r w:rsidR="56BFA6C3" w:rsidRPr="52468954">
              <w:rPr>
                <w:lang w:val="en-US"/>
              </w:rPr>
              <w:t>e</w:t>
            </w:r>
            <w:r w:rsidR="76CDC98A" w:rsidRPr="52468954">
              <w:rPr>
                <w:lang w:val="en-US"/>
              </w:rPr>
              <w:t>v</w:t>
            </w:r>
            <w:r w:rsidR="340AE814" w:rsidRPr="52468954">
              <w:rPr>
                <w:lang w:val="en-US"/>
              </w:rPr>
              <w:t>aluation</w:t>
            </w:r>
            <w:proofErr w:type="gramEnd"/>
            <w:r w:rsidR="340AE814" w:rsidRPr="52468954">
              <w:rPr>
                <w:lang w:val="en-US"/>
              </w:rPr>
              <w:t xml:space="preserve"> and refle</w:t>
            </w:r>
            <w:r w:rsidR="56BFA6C3" w:rsidRPr="52468954">
              <w:rPr>
                <w:lang w:val="en-US"/>
              </w:rPr>
              <w:t>ct</w:t>
            </w:r>
            <w:r w:rsidR="340AE814" w:rsidRPr="52468954">
              <w:rPr>
                <w:lang w:val="en-US"/>
              </w:rPr>
              <w:t>ion</w:t>
            </w:r>
            <w:r w:rsidR="5E4D9623" w:rsidRPr="52468954">
              <w:rPr>
                <w:lang w:val="en-US"/>
              </w:rPr>
              <w:t>)</w:t>
            </w:r>
          </w:p>
          <w:p w14:paraId="4D6DAF0A" w14:textId="77777777" w:rsidR="00354EFB" w:rsidRDefault="004977D4" w:rsidP="00A01C71">
            <w:pPr>
              <w:rPr>
                <w:lang w:val="en-US"/>
              </w:rPr>
            </w:pPr>
            <w:r>
              <w:rPr>
                <w:lang w:val="en-US"/>
              </w:rPr>
              <w:t xml:space="preserve">- </w:t>
            </w:r>
            <w:r w:rsidR="00354EFB">
              <w:rPr>
                <w:lang w:val="en-US"/>
              </w:rPr>
              <w:t>W</w:t>
            </w:r>
            <w:r>
              <w:rPr>
                <w:lang w:val="en-US"/>
              </w:rPr>
              <w:t>hat else might you find helpful</w:t>
            </w:r>
            <w:r w:rsidR="00354EFB">
              <w:rPr>
                <w:lang w:val="en-US"/>
              </w:rPr>
              <w:t>?</w:t>
            </w:r>
          </w:p>
          <w:p w14:paraId="68B41A6B" w14:textId="77777777" w:rsidR="00354EFB" w:rsidRDefault="00354EFB" w:rsidP="00A01C71">
            <w:pPr>
              <w:rPr>
                <w:lang w:val="en-US"/>
              </w:rPr>
            </w:pPr>
          </w:p>
          <w:p w14:paraId="6B25F2B6" w14:textId="2B33F255" w:rsidR="004977D4" w:rsidRPr="00065AB6" w:rsidRDefault="4FCEEB74" w:rsidP="00C231FD">
            <w:pPr>
              <w:rPr>
                <w:color w:val="2F5496" w:themeColor="accent1" w:themeShade="BF"/>
              </w:rPr>
            </w:pPr>
            <w:r w:rsidRPr="09CEBB15">
              <w:rPr>
                <w:color w:val="2F5496" w:themeColor="accent1" w:themeShade="BF"/>
              </w:rPr>
              <w:t xml:space="preserve">- </w:t>
            </w:r>
            <w:r w:rsidR="33A8DCE9" w:rsidRPr="09CEBB15">
              <w:rPr>
                <w:color w:val="2F5496" w:themeColor="accent1" w:themeShade="BF"/>
              </w:rPr>
              <w:t xml:space="preserve">Hvordan kan </w:t>
            </w:r>
            <w:r w:rsidRPr="09CEBB15">
              <w:rPr>
                <w:color w:val="2F5496" w:themeColor="accent1" w:themeShade="BF"/>
              </w:rPr>
              <w:t xml:space="preserve">jeg bedst assistere </w:t>
            </w:r>
            <w:r w:rsidR="16E54B38" w:rsidRPr="09CEBB15">
              <w:rPr>
                <w:color w:val="2F5496" w:themeColor="accent1" w:themeShade="BF"/>
              </w:rPr>
              <w:t>i forbindelse med dit udviklings</w:t>
            </w:r>
            <w:r w:rsidRPr="09CEBB15">
              <w:rPr>
                <w:color w:val="2F5496" w:themeColor="accent1" w:themeShade="BF"/>
              </w:rPr>
              <w:t>projekt?</w:t>
            </w:r>
            <w:r w:rsidR="08FF35DB" w:rsidRPr="09CEBB15">
              <w:rPr>
                <w:color w:val="2F5496" w:themeColor="accent1" w:themeShade="BF"/>
              </w:rPr>
              <w:t xml:space="preserve"> </w:t>
            </w:r>
            <w:r w:rsidR="56BFA6C3" w:rsidRPr="09CEBB15">
              <w:rPr>
                <w:color w:val="2F5496" w:themeColor="accent1" w:themeShade="BF"/>
              </w:rPr>
              <w:t>(fx observation af undervisning &amp; feedback</w:t>
            </w:r>
            <w:r w:rsidR="24B7C5C4" w:rsidRPr="09CEBB15">
              <w:rPr>
                <w:color w:val="2F5496" w:themeColor="accent1" w:themeShade="BF"/>
              </w:rPr>
              <w:t>;</w:t>
            </w:r>
            <w:r w:rsidR="56BFA6C3" w:rsidRPr="09CEBB15">
              <w:rPr>
                <w:color w:val="2F5496" w:themeColor="accent1" w:themeShade="BF"/>
              </w:rPr>
              <w:t xml:space="preserve"> løbende sparring</w:t>
            </w:r>
            <w:r w:rsidR="76CDC98A" w:rsidRPr="09CEBB15">
              <w:rPr>
                <w:color w:val="2F5496" w:themeColor="accent1" w:themeShade="BF"/>
              </w:rPr>
              <w:t>, evaluering &amp; refleksion)</w:t>
            </w:r>
          </w:p>
          <w:p w14:paraId="4993B6F9" w14:textId="7FCE8FBD" w:rsidR="00C231FD" w:rsidRPr="00065AB6" w:rsidRDefault="00C231FD" w:rsidP="00C231FD">
            <w:pPr>
              <w:rPr>
                <w:color w:val="2F5496" w:themeColor="accent1" w:themeShade="BF"/>
              </w:rPr>
            </w:pPr>
            <w:r w:rsidRPr="00065AB6">
              <w:rPr>
                <w:color w:val="2F5496" w:themeColor="accent1" w:themeShade="BF"/>
              </w:rPr>
              <w:t xml:space="preserve">- Hvad ellers kunne du </w:t>
            </w:r>
            <w:r w:rsidR="00F421BC" w:rsidRPr="00065AB6">
              <w:rPr>
                <w:color w:val="2F5496" w:themeColor="accent1" w:themeShade="BF"/>
              </w:rPr>
              <w:t>have brug for?</w:t>
            </w:r>
          </w:p>
          <w:p w14:paraId="3982E723" w14:textId="29DD14F9" w:rsidR="00C231FD" w:rsidRPr="00C231FD" w:rsidRDefault="00C231FD" w:rsidP="00C231FD"/>
        </w:tc>
      </w:tr>
      <w:tr w:rsidR="006850FC" w:rsidRPr="008F1293" w14:paraId="76680477" w14:textId="77777777" w:rsidTr="09CEBB15">
        <w:tc>
          <w:tcPr>
            <w:tcW w:w="2689" w:type="dxa"/>
          </w:tcPr>
          <w:p w14:paraId="1205B1FB" w14:textId="613DF3D3" w:rsidR="006850FC" w:rsidRDefault="003B4720" w:rsidP="0073647D">
            <w:pPr>
              <w:rPr>
                <w:lang w:val="en-US"/>
              </w:rPr>
            </w:pPr>
            <w:r w:rsidRPr="09CEBB15">
              <w:rPr>
                <w:lang w:val="en-US"/>
              </w:rPr>
              <w:t xml:space="preserve">What support is needed from </w:t>
            </w:r>
            <w:r w:rsidR="00C11B66" w:rsidRPr="09CEBB15">
              <w:rPr>
                <w:lang w:val="en-US"/>
              </w:rPr>
              <w:t>colleagues</w:t>
            </w:r>
            <w:r w:rsidRPr="09CEBB15">
              <w:rPr>
                <w:lang w:val="en-US"/>
              </w:rPr>
              <w:t>?</w:t>
            </w:r>
          </w:p>
          <w:p w14:paraId="7C21DB24" w14:textId="39E0DDBA" w:rsidR="00380BEC" w:rsidRDefault="00380BEC" w:rsidP="0073647D">
            <w:pPr>
              <w:rPr>
                <w:lang w:val="en-US"/>
              </w:rPr>
            </w:pPr>
          </w:p>
          <w:p w14:paraId="02A706E9" w14:textId="7BAE89D3" w:rsidR="00380BEC" w:rsidRPr="009871D4" w:rsidRDefault="00380BEC" w:rsidP="0073647D">
            <w:pPr>
              <w:rPr>
                <w:color w:val="2F5496" w:themeColor="accent1" w:themeShade="BF"/>
              </w:rPr>
            </w:pPr>
            <w:r w:rsidRPr="009871D4">
              <w:rPr>
                <w:color w:val="2F5496" w:themeColor="accent1" w:themeShade="BF"/>
              </w:rPr>
              <w:t>Hvilken støtte er der brug for fra kolleger?</w:t>
            </w:r>
          </w:p>
          <w:p w14:paraId="5F4C78BA" w14:textId="77777777" w:rsidR="006850FC" w:rsidRPr="00380BEC" w:rsidRDefault="006850FC" w:rsidP="003B4720"/>
        </w:tc>
        <w:tc>
          <w:tcPr>
            <w:tcW w:w="6327" w:type="dxa"/>
          </w:tcPr>
          <w:p w14:paraId="036469E6" w14:textId="2957E310" w:rsidR="00BF5301" w:rsidRDefault="4FFA55B4" w:rsidP="000E6DA8">
            <w:pPr>
              <w:rPr>
                <w:lang w:val="en-US"/>
              </w:rPr>
            </w:pPr>
            <w:r w:rsidRPr="09CEBB15">
              <w:rPr>
                <w:lang w:val="en-US"/>
              </w:rPr>
              <w:t xml:space="preserve">- </w:t>
            </w:r>
            <w:r w:rsidR="2E78439C" w:rsidRPr="09CEBB15">
              <w:rPr>
                <w:lang w:val="en-US"/>
              </w:rPr>
              <w:t xml:space="preserve">How </w:t>
            </w:r>
            <w:r w:rsidRPr="09CEBB15">
              <w:rPr>
                <w:lang w:val="en-US"/>
              </w:rPr>
              <w:t xml:space="preserve">might </w:t>
            </w:r>
            <w:r w:rsidR="2E78439C" w:rsidRPr="09CEBB15">
              <w:rPr>
                <w:lang w:val="en-US"/>
              </w:rPr>
              <w:t>any of your colle</w:t>
            </w:r>
            <w:r w:rsidRPr="09CEBB15">
              <w:rPr>
                <w:lang w:val="en-US"/>
              </w:rPr>
              <w:t>a</w:t>
            </w:r>
            <w:r w:rsidR="2E78439C" w:rsidRPr="09CEBB15">
              <w:rPr>
                <w:lang w:val="en-US"/>
              </w:rPr>
              <w:t xml:space="preserve">gues </w:t>
            </w:r>
            <w:r w:rsidR="6F31A840" w:rsidRPr="09CEBB15">
              <w:rPr>
                <w:lang w:val="en-US"/>
              </w:rPr>
              <w:t xml:space="preserve">be of help? </w:t>
            </w:r>
            <w:r>
              <w:br/>
            </w:r>
            <w:r w:rsidR="21E23340" w:rsidRPr="09CEBB15">
              <w:rPr>
                <w:lang w:val="en-US"/>
              </w:rPr>
              <w:t xml:space="preserve">- </w:t>
            </w:r>
            <w:r w:rsidR="741F863C" w:rsidRPr="09CEBB15">
              <w:rPr>
                <w:lang w:val="en-US"/>
              </w:rPr>
              <w:t>Can you think of</w:t>
            </w:r>
            <w:r w:rsidR="391CACBF" w:rsidRPr="09CEBB15">
              <w:rPr>
                <w:lang w:val="en-US"/>
              </w:rPr>
              <w:t xml:space="preserve"> a</w:t>
            </w:r>
            <w:r w:rsidR="175FB968" w:rsidRPr="09CEBB15">
              <w:rPr>
                <w:lang w:val="en-US"/>
              </w:rPr>
              <w:t xml:space="preserve">nyone </w:t>
            </w:r>
            <w:r w:rsidR="306AC5FF" w:rsidRPr="09CEBB15">
              <w:rPr>
                <w:lang w:val="en-US"/>
              </w:rPr>
              <w:t>that</w:t>
            </w:r>
            <w:r w:rsidR="391CACBF" w:rsidRPr="09CEBB15">
              <w:rPr>
                <w:lang w:val="en-US"/>
              </w:rPr>
              <w:t xml:space="preserve"> might be relevant to involve</w:t>
            </w:r>
            <w:r w:rsidR="175FB968" w:rsidRPr="09CEBB15">
              <w:rPr>
                <w:lang w:val="en-US"/>
              </w:rPr>
              <w:t>?</w:t>
            </w:r>
            <w:r w:rsidR="6ED7309D" w:rsidRPr="09CEBB15">
              <w:rPr>
                <w:lang w:val="en-US"/>
              </w:rPr>
              <w:t xml:space="preserve">  </w:t>
            </w:r>
          </w:p>
          <w:p w14:paraId="49D1859D" w14:textId="77777777" w:rsidR="006F78E2" w:rsidRDefault="006F78E2" w:rsidP="000E6DA8">
            <w:pPr>
              <w:rPr>
                <w:lang w:val="en-US"/>
              </w:rPr>
            </w:pPr>
          </w:p>
          <w:p w14:paraId="37FA600B" w14:textId="3E26E3A1" w:rsidR="00380BEC" w:rsidRPr="009871D4" w:rsidRDefault="00380BEC" w:rsidP="000E6DA8">
            <w:pPr>
              <w:rPr>
                <w:color w:val="2F5496" w:themeColor="accent1" w:themeShade="BF"/>
              </w:rPr>
            </w:pPr>
            <w:r w:rsidRPr="09CEBB15">
              <w:rPr>
                <w:color w:val="2F5496" w:themeColor="accent1" w:themeShade="BF"/>
              </w:rPr>
              <w:t xml:space="preserve">- </w:t>
            </w:r>
            <w:r w:rsidR="008F1293" w:rsidRPr="09CEBB15">
              <w:rPr>
                <w:color w:val="2F5496" w:themeColor="accent1" w:themeShade="BF"/>
              </w:rPr>
              <w:t xml:space="preserve">Hvordan kunne nogen af kollegerne </w:t>
            </w:r>
            <w:r w:rsidR="009871D4" w:rsidRPr="09CEBB15">
              <w:rPr>
                <w:color w:val="2F5496" w:themeColor="accent1" w:themeShade="BF"/>
              </w:rPr>
              <w:t xml:space="preserve">hjælpe? </w:t>
            </w:r>
          </w:p>
          <w:p w14:paraId="56E1FA7D" w14:textId="383D899B" w:rsidR="009871D4" w:rsidRPr="008F1293" w:rsidRDefault="391CACBF" w:rsidP="000E6DA8">
            <w:r w:rsidRPr="011D7C40">
              <w:rPr>
                <w:color w:val="2F5496" w:themeColor="accent1" w:themeShade="BF"/>
              </w:rPr>
              <w:t xml:space="preserve">- </w:t>
            </w:r>
            <w:r w:rsidR="0C6C47E4" w:rsidRPr="011D7C40">
              <w:rPr>
                <w:color w:val="2F5496" w:themeColor="accent1" w:themeShade="BF"/>
              </w:rPr>
              <w:t xml:space="preserve">Kan du komme i tanker om </w:t>
            </w:r>
            <w:r w:rsidRPr="011D7C40">
              <w:rPr>
                <w:color w:val="2F5496" w:themeColor="accent1" w:themeShade="BF"/>
              </w:rPr>
              <w:t xml:space="preserve">nogen der vil </w:t>
            </w:r>
            <w:r w:rsidR="3ED02AB2" w:rsidRPr="011D7C40">
              <w:rPr>
                <w:color w:val="2F5496" w:themeColor="accent1" w:themeShade="BF"/>
              </w:rPr>
              <w:t>kunne</w:t>
            </w:r>
            <w:r w:rsidRPr="011D7C40">
              <w:rPr>
                <w:color w:val="2F5496" w:themeColor="accent1" w:themeShade="BF"/>
              </w:rPr>
              <w:t xml:space="preserve"> involvere</w:t>
            </w:r>
            <w:r w:rsidR="3CE75AAE" w:rsidRPr="011D7C40">
              <w:rPr>
                <w:color w:val="2F5496" w:themeColor="accent1" w:themeShade="BF"/>
              </w:rPr>
              <w:t>s</w:t>
            </w:r>
            <w:r w:rsidRPr="011D7C40">
              <w:rPr>
                <w:color w:val="2F5496" w:themeColor="accent1" w:themeShade="BF"/>
              </w:rPr>
              <w:t>?</w:t>
            </w:r>
          </w:p>
        </w:tc>
      </w:tr>
      <w:tr w:rsidR="006850FC" w:rsidRPr="00EB5DF1" w14:paraId="38835516" w14:textId="77777777" w:rsidTr="09CEBB15">
        <w:tc>
          <w:tcPr>
            <w:tcW w:w="2689" w:type="dxa"/>
          </w:tcPr>
          <w:p w14:paraId="289CC49F" w14:textId="77777777" w:rsidR="006850FC" w:rsidRDefault="00D440CA" w:rsidP="00A01C71">
            <w:pPr>
              <w:rPr>
                <w:lang w:val="en-US"/>
              </w:rPr>
            </w:pPr>
            <w:r>
              <w:rPr>
                <w:lang w:val="en-US"/>
              </w:rPr>
              <w:t>Integration in the local teaching environment</w:t>
            </w:r>
            <w:r w:rsidR="005C7DC0">
              <w:rPr>
                <w:lang w:val="en-US"/>
              </w:rPr>
              <w:t>.</w:t>
            </w:r>
          </w:p>
          <w:p w14:paraId="3FDB5D13" w14:textId="77777777" w:rsidR="005C7DC0" w:rsidRDefault="005C7DC0" w:rsidP="00A01C71">
            <w:pPr>
              <w:rPr>
                <w:lang w:val="en-US"/>
              </w:rPr>
            </w:pPr>
          </w:p>
          <w:p w14:paraId="4DF3CB8E" w14:textId="5DAD40D9" w:rsidR="005C7DC0" w:rsidRPr="00B91695" w:rsidRDefault="00735C7A" w:rsidP="00A01C71">
            <w:r w:rsidRPr="00C17649">
              <w:rPr>
                <w:color w:val="2F5496" w:themeColor="accent1" w:themeShade="BF"/>
              </w:rPr>
              <w:t xml:space="preserve">Integration </w:t>
            </w:r>
            <w:r w:rsidR="00B91695" w:rsidRPr="00C17649">
              <w:rPr>
                <w:color w:val="2F5496" w:themeColor="accent1" w:themeShade="BF"/>
              </w:rPr>
              <w:t>i det lokale undervisningsmiljø.</w:t>
            </w:r>
          </w:p>
        </w:tc>
        <w:tc>
          <w:tcPr>
            <w:tcW w:w="6327" w:type="dxa"/>
          </w:tcPr>
          <w:p w14:paraId="679A911F" w14:textId="5350E163" w:rsidR="006850FC" w:rsidRPr="00D53C15" w:rsidRDefault="00D440CA" w:rsidP="00A01C71">
            <w:r w:rsidRPr="09CEBB15">
              <w:rPr>
                <w:lang w:val="en-US"/>
              </w:rPr>
              <w:t xml:space="preserve">- </w:t>
            </w:r>
            <w:r w:rsidR="004247B3" w:rsidRPr="09CEBB15">
              <w:rPr>
                <w:lang w:val="en-US"/>
              </w:rPr>
              <w:t>In wh</w:t>
            </w:r>
            <w:r w:rsidR="00DC7E09" w:rsidRPr="09CEBB15">
              <w:rPr>
                <w:lang w:val="en-US"/>
              </w:rPr>
              <w:t xml:space="preserve">ich </w:t>
            </w:r>
            <w:r w:rsidR="004247B3" w:rsidRPr="09CEBB15">
              <w:rPr>
                <w:lang w:val="en-US"/>
              </w:rPr>
              <w:t>way</w:t>
            </w:r>
            <w:r w:rsidR="00DC7E09" w:rsidRPr="09CEBB15">
              <w:rPr>
                <w:lang w:val="en-US"/>
              </w:rPr>
              <w:t>s</w:t>
            </w:r>
            <w:r w:rsidR="004247B3" w:rsidRPr="09CEBB15">
              <w:rPr>
                <w:lang w:val="en-US"/>
              </w:rPr>
              <w:t xml:space="preserve"> could your </w:t>
            </w:r>
            <w:r w:rsidR="3B4CDE01" w:rsidRPr="09CEBB15">
              <w:rPr>
                <w:lang w:val="en-US"/>
              </w:rPr>
              <w:t xml:space="preserve">development </w:t>
            </w:r>
            <w:r w:rsidR="004247B3" w:rsidRPr="09CEBB15">
              <w:rPr>
                <w:lang w:val="en-US"/>
              </w:rPr>
              <w:t xml:space="preserve">project contribute to </w:t>
            </w:r>
            <w:r w:rsidR="00FF654D" w:rsidRPr="09CEBB15">
              <w:rPr>
                <w:lang w:val="en-US"/>
              </w:rPr>
              <w:t xml:space="preserve">the teaching development in our </w:t>
            </w:r>
            <w:r w:rsidR="00D350B2" w:rsidRPr="09CEBB15">
              <w:rPr>
                <w:lang w:val="en-US"/>
              </w:rPr>
              <w:t>department?</w:t>
            </w:r>
            <w:r w:rsidR="00EA586C" w:rsidRPr="09CEBB15">
              <w:rPr>
                <w:lang w:val="en-US"/>
              </w:rPr>
              <w:t xml:space="preserve"> </w:t>
            </w:r>
            <w:proofErr w:type="spellStart"/>
            <w:r w:rsidR="00DC7E09">
              <w:t>Sharing</w:t>
            </w:r>
            <w:proofErr w:type="spellEnd"/>
            <w:r w:rsidR="00EB5DF1">
              <w:t xml:space="preserve"> </w:t>
            </w:r>
            <w:proofErr w:type="spellStart"/>
            <w:r w:rsidR="00EB5DF1">
              <w:t>opportunities</w:t>
            </w:r>
            <w:proofErr w:type="spellEnd"/>
            <w:r w:rsidR="00EB5DF1">
              <w:t>?</w:t>
            </w:r>
          </w:p>
          <w:p w14:paraId="1AECAED6" w14:textId="04FBF9E0" w:rsidR="00EB5DF1" w:rsidRPr="00D53C15" w:rsidRDefault="00EB5DF1" w:rsidP="00A01C71"/>
          <w:p w14:paraId="2BE3BC18" w14:textId="29EBB6B1" w:rsidR="00D350B2" w:rsidRPr="00EB5DF1" w:rsidRDefault="00B73D43" w:rsidP="09CEBB15">
            <w:pPr>
              <w:rPr>
                <w:color w:val="2F5496" w:themeColor="accent1" w:themeShade="BF"/>
              </w:rPr>
            </w:pPr>
            <w:r w:rsidRPr="09CEBB15">
              <w:rPr>
                <w:color w:val="2F5496" w:themeColor="accent1" w:themeShade="BF"/>
              </w:rPr>
              <w:t xml:space="preserve">- </w:t>
            </w:r>
            <w:r w:rsidR="00EB5DF1" w:rsidRPr="09CEBB15">
              <w:rPr>
                <w:color w:val="2F5496" w:themeColor="accent1" w:themeShade="BF"/>
              </w:rPr>
              <w:t>På hvilken m</w:t>
            </w:r>
            <w:r w:rsidR="00855CFE" w:rsidRPr="09CEBB15">
              <w:rPr>
                <w:color w:val="2F5496" w:themeColor="accent1" w:themeShade="BF"/>
              </w:rPr>
              <w:t>å</w:t>
            </w:r>
            <w:r w:rsidR="00EB5DF1" w:rsidRPr="09CEBB15">
              <w:rPr>
                <w:color w:val="2F5496" w:themeColor="accent1" w:themeShade="BF"/>
              </w:rPr>
              <w:t>de kunne di</w:t>
            </w:r>
            <w:r w:rsidR="00E11B7E" w:rsidRPr="09CEBB15">
              <w:rPr>
                <w:color w:val="2F5496" w:themeColor="accent1" w:themeShade="BF"/>
              </w:rPr>
              <w:t xml:space="preserve">t </w:t>
            </w:r>
            <w:r w:rsidR="00940F18" w:rsidRPr="09CEBB15">
              <w:rPr>
                <w:color w:val="2F5496" w:themeColor="accent1" w:themeShade="BF"/>
              </w:rPr>
              <w:t>udviklings</w:t>
            </w:r>
            <w:r w:rsidR="00E11B7E" w:rsidRPr="09CEBB15">
              <w:rPr>
                <w:color w:val="2F5496" w:themeColor="accent1" w:themeShade="BF"/>
              </w:rPr>
              <w:t xml:space="preserve">projekt bidrage til </w:t>
            </w:r>
            <w:r w:rsidR="000B47A1" w:rsidRPr="09CEBB15">
              <w:rPr>
                <w:color w:val="2F5496" w:themeColor="accent1" w:themeShade="BF"/>
              </w:rPr>
              <w:t>udvikling af undervisning</w:t>
            </w:r>
            <w:r w:rsidR="000330D4" w:rsidRPr="09CEBB15">
              <w:rPr>
                <w:color w:val="2F5496" w:themeColor="accent1" w:themeShade="BF"/>
              </w:rPr>
              <w:t>en</w:t>
            </w:r>
            <w:r w:rsidR="00E11B7E" w:rsidRPr="09CEBB15">
              <w:rPr>
                <w:color w:val="2F5496" w:themeColor="accent1" w:themeShade="BF"/>
              </w:rPr>
              <w:t xml:space="preserve"> </w:t>
            </w:r>
            <w:r w:rsidR="001330F4" w:rsidRPr="09CEBB15">
              <w:rPr>
                <w:color w:val="2F5496" w:themeColor="accent1" w:themeShade="BF"/>
              </w:rPr>
              <w:t>i afdelingen? Muligheder for erfaring</w:t>
            </w:r>
            <w:r w:rsidR="000B47A1" w:rsidRPr="09CEBB15">
              <w:rPr>
                <w:color w:val="2F5496" w:themeColor="accent1" w:themeShade="BF"/>
              </w:rPr>
              <w:t>sdeling</w:t>
            </w:r>
            <w:r w:rsidR="001330F4" w:rsidRPr="09CEBB15">
              <w:rPr>
                <w:color w:val="2F5496" w:themeColor="accent1" w:themeShade="BF"/>
              </w:rPr>
              <w:t>?</w:t>
            </w:r>
          </w:p>
        </w:tc>
      </w:tr>
      <w:tr w:rsidR="006850FC" w:rsidRPr="001330F4" w14:paraId="38F3F00A" w14:textId="1E2E0A50" w:rsidTr="00935953">
        <w:trPr>
          <w:trHeight w:val="922"/>
        </w:trPr>
        <w:tc>
          <w:tcPr>
            <w:tcW w:w="2689" w:type="dxa"/>
          </w:tcPr>
          <w:p w14:paraId="29C886F5" w14:textId="77777777" w:rsidR="000330D4" w:rsidRDefault="000330D4" w:rsidP="00A01C71">
            <w:pPr>
              <w:rPr>
                <w:lang w:val="en-US"/>
              </w:rPr>
            </w:pPr>
          </w:p>
          <w:p w14:paraId="5D02D0FE" w14:textId="78BDF0B7" w:rsidR="006850FC" w:rsidRDefault="00EB5DF1" w:rsidP="00A01C71">
            <w:pPr>
              <w:rPr>
                <w:lang w:val="en-US"/>
              </w:rPr>
            </w:pPr>
            <w:r>
              <w:rPr>
                <w:lang w:val="en-US"/>
              </w:rPr>
              <w:t>Any further developments?</w:t>
            </w:r>
          </w:p>
          <w:p w14:paraId="5636DA86" w14:textId="77777777" w:rsidR="00D350B2" w:rsidRDefault="00D350B2" w:rsidP="00A01C71">
            <w:pPr>
              <w:rPr>
                <w:lang w:val="en-US"/>
              </w:rPr>
            </w:pPr>
          </w:p>
          <w:p w14:paraId="355D58B0" w14:textId="102C0BF3" w:rsidR="002373DE" w:rsidRPr="00D350B2" w:rsidRDefault="002373DE" w:rsidP="09CEBB15">
            <w:pPr>
              <w:rPr>
                <w:color w:val="2F5496" w:themeColor="accent1" w:themeShade="BF"/>
              </w:rPr>
            </w:pPr>
            <w:r w:rsidRPr="09CEBB15">
              <w:rPr>
                <w:color w:val="2F5496" w:themeColor="accent1" w:themeShade="BF"/>
              </w:rPr>
              <w:t>Fremtidsperspektiver?</w:t>
            </w:r>
          </w:p>
        </w:tc>
        <w:tc>
          <w:tcPr>
            <w:tcW w:w="6327" w:type="dxa"/>
          </w:tcPr>
          <w:p w14:paraId="3D82A47C" w14:textId="77777777" w:rsidR="000330D4" w:rsidRDefault="000330D4" w:rsidP="00A01C71">
            <w:pPr>
              <w:rPr>
                <w:lang w:val="en-US"/>
              </w:rPr>
            </w:pPr>
          </w:p>
          <w:p w14:paraId="37DF187E" w14:textId="4622BB92" w:rsidR="001330F4" w:rsidRDefault="001330F4" w:rsidP="00A01C71">
            <w:pPr>
              <w:rPr>
                <w:lang w:val="en-US"/>
              </w:rPr>
            </w:pPr>
            <w:r>
              <w:rPr>
                <w:lang w:val="en-US"/>
              </w:rPr>
              <w:t>What else would you like to address?</w:t>
            </w:r>
            <w:r w:rsidRPr="001330F4">
              <w:rPr>
                <w:lang w:val="en-US"/>
              </w:rPr>
              <w:t xml:space="preserve"> </w:t>
            </w:r>
          </w:p>
          <w:p w14:paraId="742ED497" w14:textId="62F090B4" w:rsidR="000330D4" w:rsidRPr="000330D4" w:rsidRDefault="000330D4" w:rsidP="09CEBB15">
            <w:pPr>
              <w:rPr>
                <w:lang w:val="en-US"/>
              </w:rPr>
            </w:pPr>
          </w:p>
          <w:p w14:paraId="42A116C9" w14:textId="3E0C2D33" w:rsidR="006850FC" w:rsidRPr="001330F4" w:rsidRDefault="001330F4" w:rsidP="00A01C71">
            <w:r w:rsidRPr="00C35F83">
              <w:rPr>
                <w:color w:val="2F5496" w:themeColor="accent1" w:themeShade="BF"/>
              </w:rPr>
              <w:t>Hvad ellers vil du gerne tage op?</w:t>
            </w:r>
          </w:p>
        </w:tc>
      </w:tr>
    </w:tbl>
    <w:p w14:paraId="3926E088" w14:textId="2ED6CD25" w:rsidR="00CC28ED" w:rsidRPr="001330F4" w:rsidRDefault="00CC28ED"/>
    <w:sectPr w:rsidR="00CC28ED" w:rsidRPr="001330F4" w:rsidSect="00C109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3269F" w14:textId="77777777" w:rsidR="009B693F" w:rsidRDefault="009B693F" w:rsidP="00BA17DE">
      <w:pPr>
        <w:spacing w:after="0" w:line="240" w:lineRule="auto"/>
      </w:pPr>
      <w:r>
        <w:separator/>
      </w:r>
    </w:p>
  </w:endnote>
  <w:endnote w:type="continuationSeparator" w:id="0">
    <w:p w14:paraId="72D64299" w14:textId="77777777" w:rsidR="009B693F" w:rsidRDefault="009B693F" w:rsidP="00BA1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U Passata">
    <w:panose1 w:val="020B0503030502030804"/>
    <w:charset w:val="00"/>
    <w:family w:val="swiss"/>
    <w:pitch w:val="variable"/>
    <w:sig w:usb0="A00000AF" w:usb1="5000204A" w:usb2="00000000" w:usb3="00000000" w:csb0="0000009B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56904" w14:textId="77777777" w:rsidR="009B693F" w:rsidRDefault="009B693F" w:rsidP="00BA17DE">
      <w:pPr>
        <w:spacing w:after="0" w:line="240" w:lineRule="auto"/>
      </w:pPr>
      <w:r>
        <w:separator/>
      </w:r>
    </w:p>
  </w:footnote>
  <w:footnote w:type="continuationSeparator" w:id="0">
    <w:p w14:paraId="4BE1305D" w14:textId="77777777" w:rsidR="009B693F" w:rsidRDefault="009B693F" w:rsidP="00BA17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3066"/>
    <w:multiLevelType w:val="hybridMultilevel"/>
    <w:tmpl w:val="10640A1E"/>
    <w:lvl w:ilvl="0" w:tplc="A7389E58">
      <w:numFmt w:val="bullet"/>
      <w:lvlText w:val="-"/>
      <w:lvlJc w:val="left"/>
      <w:pPr>
        <w:ind w:left="16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" w15:restartNumberingAfterBreak="0">
    <w:nsid w:val="17CC3136"/>
    <w:multiLevelType w:val="hybridMultilevel"/>
    <w:tmpl w:val="3FA4CF24"/>
    <w:lvl w:ilvl="0" w:tplc="EA1262D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9967C9"/>
    <w:multiLevelType w:val="hybridMultilevel"/>
    <w:tmpl w:val="7A580590"/>
    <w:lvl w:ilvl="0" w:tplc="0DA02B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F3ADA"/>
    <w:multiLevelType w:val="hybridMultilevel"/>
    <w:tmpl w:val="921CA036"/>
    <w:lvl w:ilvl="0" w:tplc="C2E6AB8A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14602"/>
    <w:multiLevelType w:val="hybridMultilevel"/>
    <w:tmpl w:val="CE9A9656"/>
    <w:lvl w:ilvl="0" w:tplc="87789B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83E42"/>
    <w:multiLevelType w:val="hybridMultilevel"/>
    <w:tmpl w:val="A3789A18"/>
    <w:lvl w:ilvl="0" w:tplc="DF64A4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3073C8"/>
    <w:multiLevelType w:val="hybridMultilevel"/>
    <w:tmpl w:val="CCB2627C"/>
    <w:lvl w:ilvl="0" w:tplc="263E714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8E48C5"/>
    <w:multiLevelType w:val="hybridMultilevel"/>
    <w:tmpl w:val="7AB87E2A"/>
    <w:lvl w:ilvl="0" w:tplc="74B823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4D1475"/>
    <w:multiLevelType w:val="hybridMultilevel"/>
    <w:tmpl w:val="E004905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C0CB2"/>
    <w:multiLevelType w:val="hybridMultilevel"/>
    <w:tmpl w:val="81A4F0AC"/>
    <w:lvl w:ilvl="0" w:tplc="973C81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9A7F53"/>
    <w:multiLevelType w:val="hybridMultilevel"/>
    <w:tmpl w:val="09BEFD36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343CB8"/>
    <w:multiLevelType w:val="hybridMultilevel"/>
    <w:tmpl w:val="E9C6FAA8"/>
    <w:lvl w:ilvl="0" w:tplc="E7DA33D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FF6D13"/>
    <w:multiLevelType w:val="hybridMultilevel"/>
    <w:tmpl w:val="B782AC74"/>
    <w:lvl w:ilvl="0" w:tplc="F6C6D354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DD6AB3"/>
    <w:multiLevelType w:val="hybridMultilevel"/>
    <w:tmpl w:val="0E9A64B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7210367">
    <w:abstractNumId w:val="6"/>
  </w:num>
  <w:num w:numId="2" w16cid:durableId="391852402">
    <w:abstractNumId w:val="10"/>
  </w:num>
  <w:num w:numId="3" w16cid:durableId="1349210245">
    <w:abstractNumId w:val="11"/>
  </w:num>
  <w:num w:numId="4" w16cid:durableId="1074283750">
    <w:abstractNumId w:val="2"/>
  </w:num>
  <w:num w:numId="5" w16cid:durableId="1625648115">
    <w:abstractNumId w:val="7"/>
  </w:num>
  <w:num w:numId="6" w16cid:durableId="2138987048">
    <w:abstractNumId w:val="5"/>
  </w:num>
  <w:num w:numId="7" w16cid:durableId="1303074723">
    <w:abstractNumId w:val="8"/>
  </w:num>
  <w:num w:numId="8" w16cid:durableId="1364213610">
    <w:abstractNumId w:val="3"/>
  </w:num>
  <w:num w:numId="9" w16cid:durableId="59401205">
    <w:abstractNumId w:val="9"/>
  </w:num>
  <w:num w:numId="10" w16cid:durableId="1671831499">
    <w:abstractNumId w:val="0"/>
  </w:num>
  <w:num w:numId="11" w16cid:durableId="1582716207">
    <w:abstractNumId w:val="12"/>
  </w:num>
  <w:num w:numId="12" w16cid:durableId="140314169">
    <w:abstractNumId w:val="1"/>
  </w:num>
  <w:num w:numId="13" w16cid:durableId="395670527">
    <w:abstractNumId w:val="4"/>
  </w:num>
  <w:num w:numId="14" w16cid:durableId="17183606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MjKyNDcDsszMzJR0lIJTi4sz8/NACgxrAbs2huMsAAAA"/>
  </w:docVars>
  <w:rsids>
    <w:rsidRoot w:val="00334DB7"/>
    <w:rsid w:val="00007EE4"/>
    <w:rsid w:val="0001558D"/>
    <w:rsid w:val="00016A1F"/>
    <w:rsid w:val="00023CBE"/>
    <w:rsid w:val="00026B2F"/>
    <w:rsid w:val="00027E31"/>
    <w:rsid w:val="000330D4"/>
    <w:rsid w:val="00046178"/>
    <w:rsid w:val="000515A3"/>
    <w:rsid w:val="00065AB6"/>
    <w:rsid w:val="00065CC5"/>
    <w:rsid w:val="00074923"/>
    <w:rsid w:val="000817A5"/>
    <w:rsid w:val="00084036"/>
    <w:rsid w:val="000A2581"/>
    <w:rsid w:val="000B1E0E"/>
    <w:rsid w:val="000B2614"/>
    <w:rsid w:val="000B47A1"/>
    <w:rsid w:val="000B7D0A"/>
    <w:rsid w:val="000C1AB0"/>
    <w:rsid w:val="000C2CC4"/>
    <w:rsid w:val="000C58F0"/>
    <w:rsid w:val="000C6828"/>
    <w:rsid w:val="000C6A61"/>
    <w:rsid w:val="000D0071"/>
    <w:rsid w:val="000D046C"/>
    <w:rsid w:val="000D074F"/>
    <w:rsid w:val="000D220A"/>
    <w:rsid w:val="000D4B48"/>
    <w:rsid w:val="000D5B6F"/>
    <w:rsid w:val="000D74AA"/>
    <w:rsid w:val="000E1C10"/>
    <w:rsid w:val="000E35FD"/>
    <w:rsid w:val="000E6DA8"/>
    <w:rsid w:val="000F00F6"/>
    <w:rsid w:val="00110C14"/>
    <w:rsid w:val="0011749A"/>
    <w:rsid w:val="00120A7E"/>
    <w:rsid w:val="001330F4"/>
    <w:rsid w:val="00135C65"/>
    <w:rsid w:val="001526C1"/>
    <w:rsid w:val="001727C2"/>
    <w:rsid w:val="0018465F"/>
    <w:rsid w:val="00194393"/>
    <w:rsid w:val="00195295"/>
    <w:rsid w:val="001A0A27"/>
    <w:rsid w:val="001A30AB"/>
    <w:rsid w:val="001A4E01"/>
    <w:rsid w:val="001B03BC"/>
    <w:rsid w:val="001B3537"/>
    <w:rsid w:val="001C156C"/>
    <w:rsid w:val="001C3D3D"/>
    <w:rsid w:val="001C7239"/>
    <w:rsid w:val="001C7FB5"/>
    <w:rsid w:val="001D09EB"/>
    <w:rsid w:val="001D1533"/>
    <w:rsid w:val="001D5BAD"/>
    <w:rsid w:val="001F20CF"/>
    <w:rsid w:val="001F3888"/>
    <w:rsid w:val="00201B54"/>
    <w:rsid w:val="0021002F"/>
    <w:rsid w:val="002103A1"/>
    <w:rsid w:val="00212C3D"/>
    <w:rsid w:val="00215015"/>
    <w:rsid w:val="00216671"/>
    <w:rsid w:val="00222EA6"/>
    <w:rsid w:val="00226571"/>
    <w:rsid w:val="002373DE"/>
    <w:rsid w:val="00242036"/>
    <w:rsid w:val="00242C6A"/>
    <w:rsid w:val="0025350F"/>
    <w:rsid w:val="00256796"/>
    <w:rsid w:val="00277A30"/>
    <w:rsid w:val="0029437D"/>
    <w:rsid w:val="002B12E3"/>
    <w:rsid w:val="002B2A3E"/>
    <w:rsid w:val="002B2D8F"/>
    <w:rsid w:val="002B3D28"/>
    <w:rsid w:val="002C4549"/>
    <w:rsid w:val="002C716D"/>
    <w:rsid w:val="002D55AD"/>
    <w:rsid w:val="002D7822"/>
    <w:rsid w:val="002E11FB"/>
    <w:rsid w:val="002E292C"/>
    <w:rsid w:val="002F60F4"/>
    <w:rsid w:val="002F62E4"/>
    <w:rsid w:val="00300CFE"/>
    <w:rsid w:val="00303B14"/>
    <w:rsid w:val="00304099"/>
    <w:rsid w:val="003055AB"/>
    <w:rsid w:val="00316916"/>
    <w:rsid w:val="00322EB0"/>
    <w:rsid w:val="00334DB7"/>
    <w:rsid w:val="00351587"/>
    <w:rsid w:val="00352432"/>
    <w:rsid w:val="00354EFB"/>
    <w:rsid w:val="003568A5"/>
    <w:rsid w:val="003646EB"/>
    <w:rsid w:val="0037050A"/>
    <w:rsid w:val="0037287E"/>
    <w:rsid w:val="00373D38"/>
    <w:rsid w:val="00380BEC"/>
    <w:rsid w:val="00395314"/>
    <w:rsid w:val="00397F4C"/>
    <w:rsid w:val="003B0B20"/>
    <w:rsid w:val="003B0B2E"/>
    <w:rsid w:val="003B1FD6"/>
    <w:rsid w:val="003B4720"/>
    <w:rsid w:val="003D6E0E"/>
    <w:rsid w:val="003E16D3"/>
    <w:rsid w:val="003E2ECC"/>
    <w:rsid w:val="003F61A9"/>
    <w:rsid w:val="003F765D"/>
    <w:rsid w:val="00400116"/>
    <w:rsid w:val="00403EDB"/>
    <w:rsid w:val="00423177"/>
    <w:rsid w:val="004247B3"/>
    <w:rsid w:val="00431781"/>
    <w:rsid w:val="0045085B"/>
    <w:rsid w:val="00455D42"/>
    <w:rsid w:val="00470A06"/>
    <w:rsid w:val="004858B4"/>
    <w:rsid w:val="004874B4"/>
    <w:rsid w:val="004977D4"/>
    <w:rsid w:val="004A4557"/>
    <w:rsid w:val="004A4800"/>
    <w:rsid w:val="004B567E"/>
    <w:rsid w:val="004E023C"/>
    <w:rsid w:val="004E6B1B"/>
    <w:rsid w:val="004F5455"/>
    <w:rsid w:val="004F5D41"/>
    <w:rsid w:val="00510703"/>
    <w:rsid w:val="00511327"/>
    <w:rsid w:val="0052320D"/>
    <w:rsid w:val="00527191"/>
    <w:rsid w:val="00542A04"/>
    <w:rsid w:val="00545E49"/>
    <w:rsid w:val="00547465"/>
    <w:rsid w:val="005545F4"/>
    <w:rsid w:val="005613A6"/>
    <w:rsid w:val="00565E7F"/>
    <w:rsid w:val="00566D9E"/>
    <w:rsid w:val="00572A3A"/>
    <w:rsid w:val="00574362"/>
    <w:rsid w:val="00591BA9"/>
    <w:rsid w:val="005A1565"/>
    <w:rsid w:val="005A23D9"/>
    <w:rsid w:val="005A79B5"/>
    <w:rsid w:val="005B0120"/>
    <w:rsid w:val="005B3548"/>
    <w:rsid w:val="005B3D7A"/>
    <w:rsid w:val="005B45BA"/>
    <w:rsid w:val="005C7DC0"/>
    <w:rsid w:val="005F3513"/>
    <w:rsid w:val="0060209B"/>
    <w:rsid w:val="00605592"/>
    <w:rsid w:val="006149DD"/>
    <w:rsid w:val="00621CB6"/>
    <w:rsid w:val="0062244E"/>
    <w:rsid w:val="0063341B"/>
    <w:rsid w:val="00634586"/>
    <w:rsid w:val="00635356"/>
    <w:rsid w:val="00641567"/>
    <w:rsid w:val="006425F0"/>
    <w:rsid w:val="00645A6C"/>
    <w:rsid w:val="00647E39"/>
    <w:rsid w:val="00656CA9"/>
    <w:rsid w:val="00661BF2"/>
    <w:rsid w:val="006638D2"/>
    <w:rsid w:val="0066790B"/>
    <w:rsid w:val="006725D7"/>
    <w:rsid w:val="0067331F"/>
    <w:rsid w:val="00683175"/>
    <w:rsid w:val="00683C7D"/>
    <w:rsid w:val="0068450D"/>
    <w:rsid w:val="006850FC"/>
    <w:rsid w:val="00694B02"/>
    <w:rsid w:val="006A0513"/>
    <w:rsid w:val="006A1871"/>
    <w:rsid w:val="006A744A"/>
    <w:rsid w:val="006B96AB"/>
    <w:rsid w:val="006C0A1D"/>
    <w:rsid w:val="006C4370"/>
    <w:rsid w:val="006C4550"/>
    <w:rsid w:val="006C60B1"/>
    <w:rsid w:val="006C645C"/>
    <w:rsid w:val="006E496A"/>
    <w:rsid w:val="006F78E2"/>
    <w:rsid w:val="00700068"/>
    <w:rsid w:val="00700D80"/>
    <w:rsid w:val="007204D8"/>
    <w:rsid w:val="0072089A"/>
    <w:rsid w:val="007220B1"/>
    <w:rsid w:val="007233C8"/>
    <w:rsid w:val="00723971"/>
    <w:rsid w:val="007315CD"/>
    <w:rsid w:val="00735C7A"/>
    <w:rsid w:val="00735E7F"/>
    <w:rsid w:val="0075165C"/>
    <w:rsid w:val="00761C19"/>
    <w:rsid w:val="00763CEF"/>
    <w:rsid w:val="00766BCC"/>
    <w:rsid w:val="00770F69"/>
    <w:rsid w:val="0077437C"/>
    <w:rsid w:val="00774D0F"/>
    <w:rsid w:val="00777A57"/>
    <w:rsid w:val="00781B70"/>
    <w:rsid w:val="00783536"/>
    <w:rsid w:val="007856BB"/>
    <w:rsid w:val="00793270"/>
    <w:rsid w:val="00794243"/>
    <w:rsid w:val="00796BD4"/>
    <w:rsid w:val="0079749C"/>
    <w:rsid w:val="007B288F"/>
    <w:rsid w:val="007C660D"/>
    <w:rsid w:val="007C772D"/>
    <w:rsid w:val="007D111D"/>
    <w:rsid w:val="007D3883"/>
    <w:rsid w:val="007D7EF1"/>
    <w:rsid w:val="007E653C"/>
    <w:rsid w:val="007E7719"/>
    <w:rsid w:val="007E7F64"/>
    <w:rsid w:val="007F6450"/>
    <w:rsid w:val="00801D9A"/>
    <w:rsid w:val="00802410"/>
    <w:rsid w:val="0081186B"/>
    <w:rsid w:val="00816A1A"/>
    <w:rsid w:val="00816C6B"/>
    <w:rsid w:val="00824D81"/>
    <w:rsid w:val="00831E97"/>
    <w:rsid w:val="00836A02"/>
    <w:rsid w:val="0083725B"/>
    <w:rsid w:val="00841976"/>
    <w:rsid w:val="00855CFE"/>
    <w:rsid w:val="00862F36"/>
    <w:rsid w:val="0086444F"/>
    <w:rsid w:val="0087134F"/>
    <w:rsid w:val="00877663"/>
    <w:rsid w:val="008A057A"/>
    <w:rsid w:val="008A107D"/>
    <w:rsid w:val="008A394A"/>
    <w:rsid w:val="008A4317"/>
    <w:rsid w:val="008C6AE3"/>
    <w:rsid w:val="008D008A"/>
    <w:rsid w:val="008D23DE"/>
    <w:rsid w:val="008D25AF"/>
    <w:rsid w:val="008D4666"/>
    <w:rsid w:val="008F1293"/>
    <w:rsid w:val="008F26D1"/>
    <w:rsid w:val="008F6EE4"/>
    <w:rsid w:val="00902AF1"/>
    <w:rsid w:val="00903EA7"/>
    <w:rsid w:val="009172DA"/>
    <w:rsid w:val="00935953"/>
    <w:rsid w:val="00940F18"/>
    <w:rsid w:val="00952973"/>
    <w:rsid w:val="009538A4"/>
    <w:rsid w:val="00954047"/>
    <w:rsid w:val="0098278A"/>
    <w:rsid w:val="009871D4"/>
    <w:rsid w:val="00992C63"/>
    <w:rsid w:val="009931E1"/>
    <w:rsid w:val="00995AB5"/>
    <w:rsid w:val="009B0E77"/>
    <w:rsid w:val="009B693F"/>
    <w:rsid w:val="009C14BD"/>
    <w:rsid w:val="009D2F92"/>
    <w:rsid w:val="009D356D"/>
    <w:rsid w:val="009E55BC"/>
    <w:rsid w:val="009E7F63"/>
    <w:rsid w:val="00A01C71"/>
    <w:rsid w:val="00A07487"/>
    <w:rsid w:val="00A205A9"/>
    <w:rsid w:val="00A22E65"/>
    <w:rsid w:val="00A274B2"/>
    <w:rsid w:val="00A33738"/>
    <w:rsid w:val="00A35FD5"/>
    <w:rsid w:val="00A45207"/>
    <w:rsid w:val="00A51BF1"/>
    <w:rsid w:val="00A5240E"/>
    <w:rsid w:val="00A613B7"/>
    <w:rsid w:val="00A72B7E"/>
    <w:rsid w:val="00A7695B"/>
    <w:rsid w:val="00A85FFA"/>
    <w:rsid w:val="00A86527"/>
    <w:rsid w:val="00A8695D"/>
    <w:rsid w:val="00A91BBF"/>
    <w:rsid w:val="00A94066"/>
    <w:rsid w:val="00A96FB3"/>
    <w:rsid w:val="00AB676B"/>
    <w:rsid w:val="00AB7AC3"/>
    <w:rsid w:val="00AE3ECD"/>
    <w:rsid w:val="00B002E4"/>
    <w:rsid w:val="00B04B00"/>
    <w:rsid w:val="00B05062"/>
    <w:rsid w:val="00B32AF0"/>
    <w:rsid w:val="00B4358F"/>
    <w:rsid w:val="00B46904"/>
    <w:rsid w:val="00B610A4"/>
    <w:rsid w:val="00B6399B"/>
    <w:rsid w:val="00B63FFF"/>
    <w:rsid w:val="00B644C4"/>
    <w:rsid w:val="00B70767"/>
    <w:rsid w:val="00B73D43"/>
    <w:rsid w:val="00B83DA4"/>
    <w:rsid w:val="00B91695"/>
    <w:rsid w:val="00BA17DE"/>
    <w:rsid w:val="00BA656E"/>
    <w:rsid w:val="00BB3106"/>
    <w:rsid w:val="00BC075E"/>
    <w:rsid w:val="00BC47C2"/>
    <w:rsid w:val="00BD2F8C"/>
    <w:rsid w:val="00BD67E5"/>
    <w:rsid w:val="00BF5301"/>
    <w:rsid w:val="00C070FF"/>
    <w:rsid w:val="00C109CA"/>
    <w:rsid w:val="00C117E0"/>
    <w:rsid w:val="00C11B66"/>
    <w:rsid w:val="00C14399"/>
    <w:rsid w:val="00C17649"/>
    <w:rsid w:val="00C231FD"/>
    <w:rsid w:val="00C237A8"/>
    <w:rsid w:val="00C23CA0"/>
    <w:rsid w:val="00C25A90"/>
    <w:rsid w:val="00C3098E"/>
    <w:rsid w:val="00C32467"/>
    <w:rsid w:val="00C3302A"/>
    <w:rsid w:val="00C35F83"/>
    <w:rsid w:val="00C37A2F"/>
    <w:rsid w:val="00C51440"/>
    <w:rsid w:val="00C55170"/>
    <w:rsid w:val="00C66E1C"/>
    <w:rsid w:val="00C7138E"/>
    <w:rsid w:val="00C81103"/>
    <w:rsid w:val="00CA27E7"/>
    <w:rsid w:val="00CB0A95"/>
    <w:rsid w:val="00CB6A8D"/>
    <w:rsid w:val="00CC229F"/>
    <w:rsid w:val="00CC28ED"/>
    <w:rsid w:val="00CC59AB"/>
    <w:rsid w:val="00CD26A2"/>
    <w:rsid w:val="00D066B4"/>
    <w:rsid w:val="00D162D9"/>
    <w:rsid w:val="00D20C3F"/>
    <w:rsid w:val="00D22170"/>
    <w:rsid w:val="00D255C0"/>
    <w:rsid w:val="00D33088"/>
    <w:rsid w:val="00D34600"/>
    <w:rsid w:val="00D350B2"/>
    <w:rsid w:val="00D37B15"/>
    <w:rsid w:val="00D440CA"/>
    <w:rsid w:val="00D527E7"/>
    <w:rsid w:val="00D53C15"/>
    <w:rsid w:val="00D57BEF"/>
    <w:rsid w:val="00D71424"/>
    <w:rsid w:val="00D74188"/>
    <w:rsid w:val="00D765D8"/>
    <w:rsid w:val="00D81A3F"/>
    <w:rsid w:val="00D826D4"/>
    <w:rsid w:val="00D90579"/>
    <w:rsid w:val="00D94700"/>
    <w:rsid w:val="00D975AC"/>
    <w:rsid w:val="00DA037A"/>
    <w:rsid w:val="00DC7E09"/>
    <w:rsid w:val="00DE17B4"/>
    <w:rsid w:val="00DE1DF8"/>
    <w:rsid w:val="00DE6B83"/>
    <w:rsid w:val="00DF0D14"/>
    <w:rsid w:val="00DF1421"/>
    <w:rsid w:val="00DF54D9"/>
    <w:rsid w:val="00E0400F"/>
    <w:rsid w:val="00E11506"/>
    <w:rsid w:val="00E11A42"/>
    <w:rsid w:val="00E11B7E"/>
    <w:rsid w:val="00E21478"/>
    <w:rsid w:val="00E22510"/>
    <w:rsid w:val="00E2270B"/>
    <w:rsid w:val="00E314CB"/>
    <w:rsid w:val="00E31B7A"/>
    <w:rsid w:val="00E42327"/>
    <w:rsid w:val="00E62E96"/>
    <w:rsid w:val="00E72425"/>
    <w:rsid w:val="00E85599"/>
    <w:rsid w:val="00E87632"/>
    <w:rsid w:val="00E87D4C"/>
    <w:rsid w:val="00E91445"/>
    <w:rsid w:val="00E919EA"/>
    <w:rsid w:val="00E9387D"/>
    <w:rsid w:val="00E93DA1"/>
    <w:rsid w:val="00EA1300"/>
    <w:rsid w:val="00EA27D5"/>
    <w:rsid w:val="00EA3510"/>
    <w:rsid w:val="00EA3D33"/>
    <w:rsid w:val="00EA586C"/>
    <w:rsid w:val="00EB27B6"/>
    <w:rsid w:val="00EB2A83"/>
    <w:rsid w:val="00EB5DF1"/>
    <w:rsid w:val="00ED74AD"/>
    <w:rsid w:val="00EE6F52"/>
    <w:rsid w:val="00EF0893"/>
    <w:rsid w:val="00EF2F38"/>
    <w:rsid w:val="00EF616F"/>
    <w:rsid w:val="00EF7E44"/>
    <w:rsid w:val="00F01EB2"/>
    <w:rsid w:val="00F01EEF"/>
    <w:rsid w:val="00F06576"/>
    <w:rsid w:val="00F16775"/>
    <w:rsid w:val="00F24C53"/>
    <w:rsid w:val="00F31FC8"/>
    <w:rsid w:val="00F335AA"/>
    <w:rsid w:val="00F421BC"/>
    <w:rsid w:val="00F45CF7"/>
    <w:rsid w:val="00F5165E"/>
    <w:rsid w:val="00F52252"/>
    <w:rsid w:val="00F5583B"/>
    <w:rsid w:val="00F629D8"/>
    <w:rsid w:val="00F6747A"/>
    <w:rsid w:val="00FA2F70"/>
    <w:rsid w:val="00FB3B97"/>
    <w:rsid w:val="00FB4ABC"/>
    <w:rsid w:val="00FC0570"/>
    <w:rsid w:val="00FC6740"/>
    <w:rsid w:val="00FD03C6"/>
    <w:rsid w:val="00FD6043"/>
    <w:rsid w:val="00FF5270"/>
    <w:rsid w:val="00FF654D"/>
    <w:rsid w:val="011D7C40"/>
    <w:rsid w:val="017295CD"/>
    <w:rsid w:val="018FF902"/>
    <w:rsid w:val="02860D92"/>
    <w:rsid w:val="0421DDF3"/>
    <w:rsid w:val="072760CC"/>
    <w:rsid w:val="0791F5C3"/>
    <w:rsid w:val="08FF35DB"/>
    <w:rsid w:val="092FDA6C"/>
    <w:rsid w:val="09AFAAC7"/>
    <w:rsid w:val="09B90A0F"/>
    <w:rsid w:val="09CEBB15"/>
    <w:rsid w:val="0B1CB73E"/>
    <w:rsid w:val="0B56A735"/>
    <w:rsid w:val="0C26790D"/>
    <w:rsid w:val="0C6C47E4"/>
    <w:rsid w:val="0CD2794A"/>
    <w:rsid w:val="0CD70117"/>
    <w:rsid w:val="0D47DE03"/>
    <w:rsid w:val="0D77100D"/>
    <w:rsid w:val="0D96A250"/>
    <w:rsid w:val="0DEA0CC0"/>
    <w:rsid w:val="0DEBC66C"/>
    <w:rsid w:val="0DFEA3B8"/>
    <w:rsid w:val="0E9F3AE6"/>
    <w:rsid w:val="0EB4D510"/>
    <w:rsid w:val="0F236D08"/>
    <w:rsid w:val="0F71602A"/>
    <w:rsid w:val="10F94856"/>
    <w:rsid w:val="1164C0DC"/>
    <w:rsid w:val="116F3B20"/>
    <w:rsid w:val="11872859"/>
    <w:rsid w:val="12028DD2"/>
    <w:rsid w:val="138C35A9"/>
    <w:rsid w:val="13ABD169"/>
    <w:rsid w:val="15088E42"/>
    <w:rsid w:val="16750572"/>
    <w:rsid w:val="16E54B38"/>
    <w:rsid w:val="17445A5E"/>
    <w:rsid w:val="175FB968"/>
    <w:rsid w:val="17A82FAE"/>
    <w:rsid w:val="181C06C9"/>
    <w:rsid w:val="1866A504"/>
    <w:rsid w:val="18676C40"/>
    <w:rsid w:val="18CF9AE6"/>
    <w:rsid w:val="1928BBE6"/>
    <w:rsid w:val="19E88634"/>
    <w:rsid w:val="1A9DF031"/>
    <w:rsid w:val="1AD96117"/>
    <w:rsid w:val="1C1F962B"/>
    <w:rsid w:val="1DB4B3A0"/>
    <w:rsid w:val="1E49368D"/>
    <w:rsid w:val="1E852BE5"/>
    <w:rsid w:val="1EE559D8"/>
    <w:rsid w:val="20554EFA"/>
    <w:rsid w:val="20DD3FDE"/>
    <w:rsid w:val="20EC5462"/>
    <w:rsid w:val="20FF6039"/>
    <w:rsid w:val="2146B629"/>
    <w:rsid w:val="21A2A3B1"/>
    <w:rsid w:val="21BCB570"/>
    <w:rsid w:val="21E23340"/>
    <w:rsid w:val="21EC36A5"/>
    <w:rsid w:val="222BCA67"/>
    <w:rsid w:val="22582390"/>
    <w:rsid w:val="2264CA9C"/>
    <w:rsid w:val="22943829"/>
    <w:rsid w:val="23A02E64"/>
    <w:rsid w:val="2417F00B"/>
    <w:rsid w:val="24935279"/>
    <w:rsid w:val="24B7C5C4"/>
    <w:rsid w:val="24B8F671"/>
    <w:rsid w:val="24BB8ABE"/>
    <w:rsid w:val="253564ED"/>
    <w:rsid w:val="25BFC585"/>
    <w:rsid w:val="25C9539D"/>
    <w:rsid w:val="26028568"/>
    <w:rsid w:val="264B83C0"/>
    <w:rsid w:val="26B5BA88"/>
    <w:rsid w:val="26BDC723"/>
    <w:rsid w:val="26CD9C74"/>
    <w:rsid w:val="26DDF854"/>
    <w:rsid w:val="272DD89F"/>
    <w:rsid w:val="273DC912"/>
    <w:rsid w:val="27F72B10"/>
    <w:rsid w:val="28F76647"/>
    <w:rsid w:val="297C2A31"/>
    <w:rsid w:val="29820B62"/>
    <w:rsid w:val="299D2059"/>
    <w:rsid w:val="2AD39228"/>
    <w:rsid w:val="2B0BD14D"/>
    <w:rsid w:val="2CB0852D"/>
    <w:rsid w:val="2D047C30"/>
    <w:rsid w:val="2D1336DD"/>
    <w:rsid w:val="2E35D67D"/>
    <w:rsid w:val="2E43720F"/>
    <w:rsid w:val="2E5EB9C5"/>
    <w:rsid w:val="2E78439C"/>
    <w:rsid w:val="2EE704EA"/>
    <w:rsid w:val="2F953CBF"/>
    <w:rsid w:val="2FFE3581"/>
    <w:rsid w:val="30673EEC"/>
    <w:rsid w:val="306AC5FF"/>
    <w:rsid w:val="323FD054"/>
    <w:rsid w:val="32A86BD7"/>
    <w:rsid w:val="32FD2914"/>
    <w:rsid w:val="3316E332"/>
    <w:rsid w:val="336DCB81"/>
    <w:rsid w:val="337E058B"/>
    <w:rsid w:val="33A8DCE9"/>
    <w:rsid w:val="33C386A2"/>
    <w:rsid w:val="33C9B018"/>
    <w:rsid w:val="33E027C7"/>
    <w:rsid w:val="340AE814"/>
    <w:rsid w:val="36214831"/>
    <w:rsid w:val="3624F03A"/>
    <w:rsid w:val="37EBD937"/>
    <w:rsid w:val="38363BB0"/>
    <w:rsid w:val="3851E033"/>
    <w:rsid w:val="385B3BC1"/>
    <w:rsid w:val="390C683F"/>
    <w:rsid w:val="391CACBF"/>
    <w:rsid w:val="392101BA"/>
    <w:rsid w:val="3952BB56"/>
    <w:rsid w:val="39855475"/>
    <w:rsid w:val="3999B038"/>
    <w:rsid w:val="39BF1DB4"/>
    <w:rsid w:val="3A4A16BA"/>
    <w:rsid w:val="3A4F53FB"/>
    <w:rsid w:val="3B4CDE01"/>
    <w:rsid w:val="3B77EFEF"/>
    <w:rsid w:val="3BA82D3B"/>
    <w:rsid w:val="3CAF5942"/>
    <w:rsid w:val="3CC6E4C9"/>
    <w:rsid w:val="3CE75AAE"/>
    <w:rsid w:val="3D1FC569"/>
    <w:rsid w:val="3D5EC8D2"/>
    <w:rsid w:val="3D5F937E"/>
    <w:rsid w:val="3DDEA7D8"/>
    <w:rsid w:val="3E235BB4"/>
    <w:rsid w:val="3EB30C50"/>
    <w:rsid w:val="3ED02AB2"/>
    <w:rsid w:val="3F6087C4"/>
    <w:rsid w:val="3F634EF7"/>
    <w:rsid w:val="3FB40D3A"/>
    <w:rsid w:val="40177AFE"/>
    <w:rsid w:val="410F0F8C"/>
    <w:rsid w:val="4116489A"/>
    <w:rsid w:val="41641EAA"/>
    <w:rsid w:val="42B63D57"/>
    <w:rsid w:val="44030DC0"/>
    <w:rsid w:val="446B2FE1"/>
    <w:rsid w:val="44D6C68C"/>
    <w:rsid w:val="4507729E"/>
    <w:rsid w:val="453F182E"/>
    <w:rsid w:val="45D53025"/>
    <w:rsid w:val="465DFEAD"/>
    <w:rsid w:val="466C9544"/>
    <w:rsid w:val="4684E940"/>
    <w:rsid w:val="46CDA3D5"/>
    <w:rsid w:val="46FBBD11"/>
    <w:rsid w:val="4761BBD5"/>
    <w:rsid w:val="47EC97F4"/>
    <w:rsid w:val="47EE2771"/>
    <w:rsid w:val="49092239"/>
    <w:rsid w:val="49601138"/>
    <w:rsid w:val="4A332CF0"/>
    <w:rsid w:val="4A414601"/>
    <w:rsid w:val="4AAF743E"/>
    <w:rsid w:val="4AF1D893"/>
    <w:rsid w:val="4B110F91"/>
    <w:rsid w:val="4B6C23A3"/>
    <w:rsid w:val="4B8BEDC2"/>
    <w:rsid w:val="4C67C821"/>
    <w:rsid w:val="4CAEF0D4"/>
    <w:rsid w:val="4D545A9C"/>
    <w:rsid w:val="4D92A018"/>
    <w:rsid w:val="4D94BBDE"/>
    <w:rsid w:val="4DBFF180"/>
    <w:rsid w:val="4E648673"/>
    <w:rsid w:val="4ECDA201"/>
    <w:rsid w:val="4FCEEB74"/>
    <w:rsid w:val="4FFA55B4"/>
    <w:rsid w:val="513B2988"/>
    <w:rsid w:val="5148248B"/>
    <w:rsid w:val="52468954"/>
    <w:rsid w:val="5249491C"/>
    <w:rsid w:val="52B639D6"/>
    <w:rsid w:val="531612D5"/>
    <w:rsid w:val="53191B47"/>
    <w:rsid w:val="5369D3D1"/>
    <w:rsid w:val="53F15F25"/>
    <w:rsid w:val="544E4221"/>
    <w:rsid w:val="54646B04"/>
    <w:rsid w:val="54687083"/>
    <w:rsid w:val="54EB9105"/>
    <w:rsid w:val="556C53C9"/>
    <w:rsid w:val="55B92697"/>
    <w:rsid w:val="55DAF504"/>
    <w:rsid w:val="55DB152B"/>
    <w:rsid w:val="5640A411"/>
    <w:rsid w:val="5658D651"/>
    <w:rsid w:val="568640C6"/>
    <w:rsid w:val="56BFA6C3"/>
    <w:rsid w:val="56D16827"/>
    <w:rsid w:val="56D72145"/>
    <w:rsid w:val="57D58AE7"/>
    <w:rsid w:val="57F42460"/>
    <w:rsid w:val="58221127"/>
    <w:rsid w:val="587A6CDA"/>
    <w:rsid w:val="59264372"/>
    <w:rsid w:val="59BDE188"/>
    <w:rsid w:val="59CA518A"/>
    <w:rsid w:val="5A036DD6"/>
    <w:rsid w:val="5B7DC82E"/>
    <w:rsid w:val="5B894D9D"/>
    <w:rsid w:val="5BC5418B"/>
    <w:rsid w:val="5C82F048"/>
    <w:rsid w:val="5CA3CCBE"/>
    <w:rsid w:val="5CD0D734"/>
    <w:rsid w:val="5D02BCF9"/>
    <w:rsid w:val="5D4DDDFD"/>
    <w:rsid w:val="5D65D76A"/>
    <w:rsid w:val="5DD75E81"/>
    <w:rsid w:val="5DE10849"/>
    <w:rsid w:val="5DEA774B"/>
    <w:rsid w:val="5DFDD8F1"/>
    <w:rsid w:val="5E252F5F"/>
    <w:rsid w:val="5E4D9623"/>
    <w:rsid w:val="5E8BD48C"/>
    <w:rsid w:val="5ECA9D6E"/>
    <w:rsid w:val="5EEF352F"/>
    <w:rsid w:val="6010C4EE"/>
    <w:rsid w:val="60781155"/>
    <w:rsid w:val="60A239A1"/>
    <w:rsid w:val="60A69E0B"/>
    <w:rsid w:val="60E3F3A7"/>
    <w:rsid w:val="61AFC98D"/>
    <w:rsid w:val="61C8F36D"/>
    <w:rsid w:val="622BD7EF"/>
    <w:rsid w:val="6249E074"/>
    <w:rsid w:val="62E986AC"/>
    <w:rsid w:val="6310E0E7"/>
    <w:rsid w:val="6317D03E"/>
    <w:rsid w:val="6357C641"/>
    <w:rsid w:val="637AE146"/>
    <w:rsid w:val="63F27F0B"/>
    <w:rsid w:val="641FCEE8"/>
    <w:rsid w:val="64D3852E"/>
    <w:rsid w:val="65A3EF54"/>
    <w:rsid w:val="667786C4"/>
    <w:rsid w:val="66F51347"/>
    <w:rsid w:val="66FDD32B"/>
    <w:rsid w:val="671C19B5"/>
    <w:rsid w:val="678D3FA7"/>
    <w:rsid w:val="67FF6617"/>
    <w:rsid w:val="681F0C94"/>
    <w:rsid w:val="687D32BC"/>
    <w:rsid w:val="6908675B"/>
    <w:rsid w:val="691B235B"/>
    <w:rsid w:val="6965DA1F"/>
    <w:rsid w:val="6A5CEA5C"/>
    <w:rsid w:val="6B33D6FD"/>
    <w:rsid w:val="6B3B77E1"/>
    <w:rsid w:val="6B4EC4E1"/>
    <w:rsid w:val="6B9D9129"/>
    <w:rsid w:val="6BBE9CF8"/>
    <w:rsid w:val="6BF8BABD"/>
    <w:rsid w:val="6C5BDE3D"/>
    <w:rsid w:val="6CEF1D49"/>
    <w:rsid w:val="6D4D8B9F"/>
    <w:rsid w:val="6ED7309D"/>
    <w:rsid w:val="6F31A840"/>
    <w:rsid w:val="70398829"/>
    <w:rsid w:val="70B0A2A9"/>
    <w:rsid w:val="70CC2BE0"/>
    <w:rsid w:val="713190D5"/>
    <w:rsid w:val="714B47B3"/>
    <w:rsid w:val="71B31492"/>
    <w:rsid w:val="71D37EF4"/>
    <w:rsid w:val="71FD6C81"/>
    <w:rsid w:val="724029BE"/>
    <w:rsid w:val="72A38783"/>
    <w:rsid w:val="730B81BB"/>
    <w:rsid w:val="734FFBA1"/>
    <w:rsid w:val="7403CCA2"/>
    <w:rsid w:val="741F863C"/>
    <w:rsid w:val="74623DED"/>
    <w:rsid w:val="75A78A89"/>
    <w:rsid w:val="75C3E338"/>
    <w:rsid w:val="764C5184"/>
    <w:rsid w:val="767A811D"/>
    <w:rsid w:val="76CDC98A"/>
    <w:rsid w:val="77435AEA"/>
    <w:rsid w:val="77CB1B31"/>
    <w:rsid w:val="7820A028"/>
    <w:rsid w:val="7863B5BD"/>
    <w:rsid w:val="787E5FE0"/>
    <w:rsid w:val="790FCAF4"/>
    <w:rsid w:val="796E432D"/>
    <w:rsid w:val="79BC9955"/>
    <w:rsid w:val="7A204DF3"/>
    <w:rsid w:val="7A5FBDEA"/>
    <w:rsid w:val="7A70ED9B"/>
    <w:rsid w:val="7A907022"/>
    <w:rsid w:val="7A93924C"/>
    <w:rsid w:val="7AB6C47F"/>
    <w:rsid w:val="7C16CC0D"/>
    <w:rsid w:val="7C336ECF"/>
    <w:rsid w:val="7C72CEF2"/>
    <w:rsid w:val="7CA2E281"/>
    <w:rsid w:val="7CFEE2D4"/>
    <w:rsid w:val="7DE7A1E5"/>
    <w:rsid w:val="7F7F0C78"/>
    <w:rsid w:val="7F9EFD97"/>
    <w:rsid w:val="7FE6B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917FEB"/>
  <w15:chartTrackingRefBased/>
  <w15:docId w15:val="{99C179CA-E21F-4348-A25F-4EAEF9143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DB7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6796"/>
    <w:pPr>
      <w:keepNext/>
      <w:keepLines/>
      <w:spacing w:before="240" w:after="0" w:line="360" w:lineRule="auto"/>
      <w:outlineLvl w:val="0"/>
    </w:pPr>
    <w:rPr>
      <w:rFonts w:eastAsiaTheme="majorEastAsia" w:cstheme="minorHAnsi"/>
      <w:b/>
      <w:sz w:val="21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4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0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57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05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05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05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05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057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437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6796"/>
    <w:rPr>
      <w:rFonts w:eastAsiaTheme="majorEastAsia" w:cstheme="minorHAnsi"/>
      <w:b/>
      <w:sz w:val="21"/>
      <w:szCs w:val="36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109CA"/>
    <w:pPr>
      <w:spacing w:after="0" w:line="240" w:lineRule="auto"/>
      <w:contextualSpacing/>
      <w:jc w:val="center"/>
    </w:pPr>
    <w:rPr>
      <w:rFonts w:ascii="AU Passata" w:eastAsiaTheme="majorEastAsia" w:hAnsi="AU Passata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109CA"/>
    <w:rPr>
      <w:rFonts w:ascii="AU Passata" w:eastAsiaTheme="majorEastAsia" w:hAnsi="AU Passata" w:cstheme="majorBidi"/>
      <w:spacing w:val="-10"/>
      <w:kern w:val="28"/>
      <w:sz w:val="56"/>
      <w:szCs w:val="56"/>
      <w:lang w:val="en-US"/>
    </w:rPr>
  </w:style>
  <w:style w:type="character" w:styleId="Strong">
    <w:name w:val="Strong"/>
    <w:basedOn w:val="DefaultParagraphFont"/>
    <w:uiPriority w:val="19"/>
    <w:qFormat/>
    <w:rsid w:val="00C109CA"/>
    <w:rPr>
      <w:rFonts w:ascii="Georgia" w:hAnsi="Georgia"/>
      <w:b/>
      <w:bCs/>
      <w:sz w:val="20"/>
    </w:rPr>
  </w:style>
  <w:style w:type="paragraph" w:styleId="Header">
    <w:name w:val="header"/>
    <w:basedOn w:val="Normal"/>
    <w:link w:val="HeaderChar"/>
    <w:uiPriority w:val="99"/>
    <w:unhideWhenUsed/>
    <w:rsid w:val="00BA17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7DE"/>
  </w:style>
  <w:style w:type="paragraph" w:styleId="Footer">
    <w:name w:val="footer"/>
    <w:basedOn w:val="Normal"/>
    <w:link w:val="FooterChar"/>
    <w:uiPriority w:val="99"/>
    <w:unhideWhenUsed/>
    <w:rsid w:val="00BA17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7DE"/>
  </w:style>
  <w:style w:type="paragraph" w:styleId="Revision">
    <w:name w:val="Revision"/>
    <w:hidden/>
    <w:uiPriority w:val="99"/>
    <w:semiHidden/>
    <w:rsid w:val="00E87D4C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084036"/>
  </w:style>
  <w:style w:type="paragraph" w:customStyle="1" w:styleId="paragraph">
    <w:name w:val="paragraph"/>
    <w:basedOn w:val="Normal"/>
    <w:rsid w:val="00084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eop">
    <w:name w:val="eop"/>
    <w:basedOn w:val="DefaultParagraphFont"/>
    <w:rsid w:val="00084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9421C0CFA08546A9ABACFC9C74CAB1" ma:contentTypeVersion="4" ma:contentTypeDescription="Opret et nyt dokument." ma:contentTypeScope="" ma:versionID="9b7b29231989181a6dac6e1c43c8bedf">
  <xsd:schema xmlns:xsd="http://www.w3.org/2001/XMLSchema" xmlns:xs="http://www.w3.org/2001/XMLSchema" xmlns:p="http://schemas.microsoft.com/office/2006/metadata/properties" xmlns:ns2="65c49a36-96c8-40ee-98b1-5888b5f8a2f2" xmlns:ns3="98e29959-0d34-4884-9398-939ccf637e34" targetNamespace="http://schemas.microsoft.com/office/2006/metadata/properties" ma:root="true" ma:fieldsID="0e37b20c8d736c00398ba6d906e36957" ns2:_="" ns3:_="">
    <xsd:import namespace="65c49a36-96c8-40ee-98b1-5888b5f8a2f2"/>
    <xsd:import namespace="98e29959-0d34-4884-9398-939ccf637e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49a36-96c8-40ee-98b1-5888b5f8a2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e29959-0d34-4884-9398-939ccf637e3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A17EAC-098A-42B6-82A0-15B0082AF4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8CD61C-08A4-4866-A655-9E5BB1F9CFA5}">
  <ds:schemaRefs>
    <ds:schemaRef ds:uri="http://schemas.microsoft.com/office/2006/metadata/properties"/>
    <ds:schemaRef ds:uri="http://schemas.microsoft.com/office/infopath/2007/PartnerControls"/>
    <ds:schemaRef ds:uri="ec8c32ff-9b2a-424c-be5f-292347d708ca"/>
    <ds:schemaRef ds:uri="1c83d1a3-01e2-4628-a0b1-a3c55ec19875"/>
  </ds:schemaRefs>
</ds:datastoreItem>
</file>

<file path=customXml/itemProps3.xml><?xml version="1.0" encoding="utf-8"?>
<ds:datastoreItem xmlns:ds="http://schemas.openxmlformats.org/officeDocument/2006/customXml" ds:itemID="{22DB41D9-5D64-4B84-8900-906CA67EDC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49a36-96c8-40ee-98b1-5888b5f8a2f2"/>
    <ds:schemaRef ds:uri="98e29959-0d34-4884-9398-939ccf637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8</Words>
  <Characters>4321</Characters>
  <Application>Microsoft Office Word</Application>
  <DocSecurity>0</DocSecurity>
  <Lines>36</Lines>
  <Paragraphs>10</Paragraphs>
  <ScaleCrop>false</ScaleCrop>
  <Company>Aarhus University</Company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naur;Berit Lassesen</dc:creator>
  <cp:keywords/>
  <dc:description/>
  <cp:lastModifiedBy>Nina Adolfsen</cp:lastModifiedBy>
  <cp:revision>2</cp:revision>
  <dcterms:created xsi:type="dcterms:W3CDTF">2024-04-24T08:51:00Z</dcterms:created>
  <dcterms:modified xsi:type="dcterms:W3CDTF">2024-04-24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9421C0CFA08546A9ABACFC9C74CAB1</vt:lpwstr>
  </property>
  <property fmtid="{D5CDD505-2E9C-101B-9397-08002B2CF9AE}" pid="3" name="MediaServiceImageTags">
    <vt:lpwstr/>
  </property>
</Properties>
</file>